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7EC8" w:rsidRPr="00FE3DF6" w:rsidRDefault="00B67EC8" w:rsidP="00B67EC8">
      <w:pPr>
        <w:tabs>
          <w:tab w:val="left" w:pos="720"/>
          <w:tab w:val="right" w:pos="1560"/>
          <w:tab w:val="left" w:pos="8136"/>
        </w:tabs>
        <w:spacing w:before="0" w:beforeAutospacing="0" w:after="0" w:afterAutospacing="0"/>
        <w:ind w:right="-720"/>
        <w:jc w:val="both"/>
        <w:rPr>
          <w:rFonts w:ascii="Arial" w:eastAsia="Times New Roman" w:hAnsi="Arial" w:cs="Arial"/>
          <w:b/>
          <w:bCs/>
          <w:szCs w:val="20"/>
          <w:lang w:val="sr-Latn-RS" w:eastAsia="en-US"/>
        </w:rPr>
      </w:pPr>
      <w:r>
        <w:rPr>
          <w:rFonts w:ascii="Arial" w:eastAsia="Times New Roman" w:hAnsi="Arial" w:cs="Arial"/>
          <w:b/>
          <w:bCs/>
          <w:szCs w:val="20"/>
          <w:lang w:val="sr-Latn-RS" w:eastAsia="en-US"/>
        </w:rPr>
        <w:t xml:space="preserve">                                                                                              </w:t>
      </w:r>
      <w:r w:rsidR="006169E1">
        <w:rPr>
          <w:rFonts w:ascii="Arial" w:eastAsia="Times New Roman" w:hAnsi="Arial" w:cs="Arial"/>
          <w:b/>
          <w:bCs/>
          <w:szCs w:val="20"/>
          <w:lang w:val="sr-Latn-RS" w:eastAsia="en-US"/>
        </w:rPr>
        <w:t xml:space="preserve">                      </w:t>
      </w:r>
      <w:r w:rsidRPr="00FE3DF6">
        <w:rPr>
          <w:rFonts w:ascii="Arial" w:eastAsia="Times New Roman" w:hAnsi="Arial" w:cs="Arial"/>
          <w:b/>
          <w:bCs/>
          <w:szCs w:val="20"/>
          <w:lang w:val="sr-Latn-RS" w:eastAsia="en-US"/>
        </w:rPr>
        <w:t>INFORMACIJA ZA MEDIJE</w:t>
      </w:r>
    </w:p>
    <w:p w:rsidR="00B67EC8" w:rsidRPr="00FE3DF6" w:rsidRDefault="00B67EC8" w:rsidP="00B67EC8">
      <w:pPr>
        <w:tabs>
          <w:tab w:val="left" w:pos="720"/>
          <w:tab w:val="right" w:pos="1560"/>
          <w:tab w:val="left" w:pos="8136"/>
        </w:tabs>
        <w:spacing w:before="0" w:beforeAutospacing="0" w:after="0" w:afterAutospacing="0"/>
        <w:ind w:left="-720" w:right="-720"/>
        <w:jc w:val="right"/>
        <w:rPr>
          <w:rFonts w:ascii="Arial" w:eastAsia="Times New Roman" w:hAnsi="Arial" w:cs="Arial"/>
          <w:b/>
          <w:bCs/>
          <w:szCs w:val="20"/>
          <w:lang w:val="sr-Latn-RS" w:eastAsia="en-US"/>
        </w:rPr>
      </w:pPr>
    </w:p>
    <w:p w:rsidR="00C05DAE" w:rsidRPr="00C05DAE" w:rsidRDefault="00B67EC8" w:rsidP="00C05DAE">
      <w:pPr>
        <w:spacing w:before="0" w:beforeAutospacing="0" w:after="200" w:afterAutospacing="0"/>
        <w:ind w:right="49"/>
        <w:jc w:val="center"/>
        <w:rPr>
          <w:rFonts w:ascii="Arial" w:eastAsia="Times New Roman" w:hAnsi="Arial" w:cs="Arial"/>
          <w:b/>
          <w:color w:val="000000"/>
          <w:kern w:val="20"/>
          <w:szCs w:val="20"/>
          <w:lang w:val="pt-BR" w:eastAsia="en-US"/>
        </w:rPr>
      </w:pPr>
      <w:r>
        <w:rPr>
          <w:rFonts w:ascii="Arial" w:eastAsia="Times New Roman" w:hAnsi="Arial" w:cs="Arial"/>
          <w:b/>
          <w:color w:val="000000"/>
          <w:kern w:val="20"/>
          <w:szCs w:val="20"/>
          <w:lang w:val="pt-BR" w:eastAsia="en-US"/>
        </w:rPr>
        <w:t xml:space="preserve"> “</w:t>
      </w:r>
      <w:r w:rsidR="00C05DAE" w:rsidRPr="00C05DAE">
        <w:rPr>
          <w:rFonts w:ascii="Arial" w:eastAsia="Times New Roman" w:hAnsi="Arial" w:cs="Arial"/>
          <w:b/>
          <w:color w:val="000000"/>
          <w:kern w:val="20"/>
          <w:szCs w:val="20"/>
          <w:lang w:val="pt-BR" w:eastAsia="en-US"/>
        </w:rPr>
        <w:t>SkillsLab</w:t>
      </w:r>
      <w:r w:rsidR="00C05DAE">
        <w:rPr>
          <w:rFonts w:ascii="Arial" w:eastAsia="Times New Roman" w:hAnsi="Arial" w:cs="Arial"/>
          <w:b/>
          <w:color w:val="000000"/>
          <w:kern w:val="20"/>
          <w:szCs w:val="20"/>
          <w:lang w:val="pt-BR" w:eastAsia="en-US"/>
        </w:rPr>
        <w:t>” kamp za studente</w:t>
      </w:r>
    </w:p>
    <w:p w:rsidR="00B67EC8" w:rsidRDefault="00C05DAE" w:rsidP="00C05DAE">
      <w:pPr>
        <w:spacing w:before="0" w:beforeAutospacing="0" w:after="200" w:afterAutospacing="0"/>
        <w:ind w:right="49"/>
        <w:jc w:val="center"/>
        <w:rPr>
          <w:rFonts w:ascii="Arial" w:eastAsia="Times New Roman" w:hAnsi="Arial" w:cs="Arial"/>
          <w:b/>
          <w:color w:val="000000"/>
          <w:kern w:val="20"/>
          <w:szCs w:val="20"/>
          <w:lang w:val="pt-BR" w:eastAsia="en-US"/>
        </w:rPr>
      </w:pPr>
      <w:r w:rsidRPr="00C05DAE">
        <w:rPr>
          <w:rFonts w:ascii="Arial" w:eastAsia="Times New Roman" w:hAnsi="Arial" w:cs="Arial"/>
          <w:b/>
          <w:color w:val="000000"/>
          <w:kern w:val="20"/>
          <w:szCs w:val="20"/>
          <w:lang w:val="pt-BR" w:eastAsia="en-US"/>
        </w:rPr>
        <w:t>Edukacija u korporativnom okruženju</w:t>
      </w:r>
    </w:p>
    <w:p w:rsidR="006328E6" w:rsidRPr="006328E6" w:rsidRDefault="00B67EC8" w:rsidP="00B67EC8">
      <w:pPr>
        <w:tabs>
          <w:tab w:val="left" w:pos="0"/>
        </w:tabs>
        <w:spacing w:before="0" w:beforeAutospacing="0" w:after="200" w:afterAutospacing="0" w:line="276" w:lineRule="auto"/>
        <w:ind w:right="49"/>
        <w:jc w:val="both"/>
        <w:rPr>
          <w:rFonts w:ascii="Arial" w:eastAsia="Batang" w:hAnsi="Arial" w:cs="Arial"/>
          <w:bCs/>
          <w:color w:val="000000"/>
          <w:szCs w:val="20"/>
          <w:lang w:val="sr-Latn-RS" w:eastAsia="ko-KR"/>
        </w:rPr>
      </w:pPr>
      <w:r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Beograd, </w:t>
      </w:r>
      <w:r w:rsidR="00472F81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01</w:t>
      </w:r>
      <w:r w:rsidR="00501C5D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. </w:t>
      </w:r>
      <w:r w:rsidR="00472F81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nov</w:t>
      </w:r>
      <w:r w:rsidR="006169E1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e</w:t>
      </w:r>
      <w:r w:rsidR="00472F81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mbar</w:t>
      </w:r>
      <w:r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 </w:t>
      </w:r>
      <w:r w:rsidR="00C05DAE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2018</w:t>
      </w:r>
      <w:r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 – </w:t>
      </w:r>
      <w:r w:rsidR="00652BE8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Francuska kompanija </w:t>
      </w:r>
      <w:proofErr w:type="spellStart"/>
      <w:r w:rsidR="00652BE8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Schneider</w:t>
      </w:r>
      <w:proofErr w:type="spellEnd"/>
      <w:r w:rsidR="00652BE8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 </w:t>
      </w:r>
      <w:proofErr w:type="spellStart"/>
      <w:r w:rsidR="00652BE8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Electric</w:t>
      </w:r>
      <w:proofErr w:type="spellEnd"/>
      <w:r w:rsidR="00B062A4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, uz podr</w:t>
      </w:r>
      <w:r w:rsidR="006169E1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š</w:t>
      </w:r>
      <w:r w:rsidR="00B062A4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ku Francuske privredne komore,</w:t>
      </w:r>
      <w:r w:rsidR="00652BE8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 prvi put organizuje </w:t>
      </w:r>
      <w:r w:rsidR="006328E6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edukativ</w:t>
      </w:r>
      <w:r w:rsidR="006169E1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ni</w:t>
      </w:r>
      <w:r w:rsidR="00652BE8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 kamp za studente </w:t>
      </w:r>
      <w:r w:rsidR="00C05DAE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„</w:t>
      </w:r>
      <w:proofErr w:type="spellStart"/>
      <w:r w:rsidR="00C05DAE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SkillsLab</w:t>
      </w:r>
      <w:proofErr w:type="spellEnd"/>
      <w:r w:rsidR="00C05DAE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“</w:t>
      </w:r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. Studenti će biti u prilici da posete četiri kompanije </w:t>
      </w:r>
      <w:proofErr w:type="spellStart"/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Schneider</w:t>
      </w:r>
      <w:proofErr w:type="spellEnd"/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 </w:t>
      </w:r>
      <w:proofErr w:type="spellStart"/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Electric</w:t>
      </w:r>
      <w:proofErr w:type="spellEnd"/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, </w:t>
      </w:r>
      <w:proofErr w:type="spellStart"/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Schneider</w:t>
      </w:r>
      <w:proofErr w:type="spellEnd"/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 </w:t>
      </w:r>
      <w:proofErr w:type="spellStart"/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Electric</w:t>
      </w:r>
      <w:proofErr w:type="spellEnd"/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 DMS, </w:t>
      </w:r>
      <w:proofErr w:type="spellStart"/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Atos</w:t>
      </w:r>
      <w:proofErr w:type="spellEnd"/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 i </w:t>
      </w:r>
      <w:proofErr w:type="spellStart"/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>Ubisoft</w:t>
      </w:r>
      <w:proofErr w:type="spellEnd"/>
      <w:r w:rsidR="002364AF">
        <w:rPr>
          <w:rFonts w:ascii="Arial" w:eastAsia="Batang" w:hAnsi="Arial" w:cs="Arial"/>
          <w:b/>
          <w:bCs/>
          <w:color w:val="000000"/>
          <w:szCs w:val="20"/>
          <w:lang w:val="sr-Latn-RS" w:eastAsia="ko-KR"/>
        </w:rPr>
        <w:t xml:space="preserve"> i da iz prve ruke dobiju korisna znanja i uvid u poslovanje u korporativnom okruženju. </w:t>
      </w:r>
      <w:r w:rsidR="00652BE8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Cilj je da se budućim ekspertima, kroz konkretne primere</w:t>
      </w:r>
      <w:r w:rsidR="006328E6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, interaktivne radionice</w:t>
      </w:r>
      <w:r w:rsidR="00652BE8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i praktične savete </w:t>
      </w:r>
      <w:r w:rsidR="002364AF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približi svet biznisa i veštine koje su im potrebne. </w:t>
      </w:r>
      <w:r w:rsidR="00652BE8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Kamp</w:t>
      </w:r>
      <w:r w:rsidR="000B4B2F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će biti održan u</w:t>
      </w:r>
      <w:r w:rsidR="00472F81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Beogradu</w:t>
      </w:r>
      <w:r w:rsidR="00AD2B69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,</w:t>
      </w:r>
      <w:r w:rsidR="00472F81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</w:t>
      </w:r>
      <w:r w:rsidR="00AD2B69" w:rsidRPr="00AD2B69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uz jednu organizovanu posetu </w:t>
      </w:r>
      <w:proofErr w:type="spellStart"/>
      <w:r w:rsidR="00AD2B69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Schneider</w:t>
      </w:r>
      <w:proofErr w:type="spellEnd"/>
      <w:r w:rsidR="00AD2B69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</w:t>
      </w:r>
      <w:proofErr w:type="spellStart"/>
      <w:r w:rsidR="00AD2B69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Electric</w:t>
      </w:r>
      <w:proofErr w:type="spellEnd"/>
      <w:r w:rsidR="00AD2B69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DMS NS razvojnom centru u </w:t>
      </w:r>
      <w:r w:rsidR="00AD2B69" w:rsidRPr="00AD2B69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Novom Sadu</w:t>
      </w:r>
      <w:r w:rsidR="00AD2B69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,</w:t>
      </w:r>
      <w:r w:rsidR="00AD2B69" w:rsidRPr="00AD2B69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</w:t>
      </w:r>
      <w:r w:rsidR="00472F81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u</w:t>
      </w:r>
      <w:r w:rsidR="000B4B2F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toku trajanja Francuske nedelje o</w:t>
      </w:r>
      <w:r w:rsidR="00652BE8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d 16.11. do 23.11. a svi zainteresovani mogu </w:t>
      </w:r>
      <w:r w:rsidR="006169E1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da </w:t>
      </w:r>
      <w:r w:rsidR="00652BE8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se prijav</w:t>
      </w:r>
      <w:r w:rsidR="006169E1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e</w:t>
      </w:r>
      <w:r w:rsidR="000B4B2F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na sajtu </w:t>
      </w:r>
      <w:proofErr w:type="spellStart"/>
      <w:r w:rsidR="000B4B2F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Netokracije</w:t>
      </w:r>
      <w:proofErr w:type="spellEnd"/>
      <w:r w:rsidR="000B4B2F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</w:t>
      </w:r>
      <w:hyperlink r:id="rId9" w:history="1">
        <w:r w:rsidR="006708D2" w:rsidRPr="006708D2">
          <w:rPr>
            <w:rStyle w:val="Hyperlink"/>
            <w:rFonts w:ascii="Arial" w:eastAsia="Batang" w:hAnsi="Arial" w:cs="Arial"/>
            <w:bCs/>
            <w:szCs w:val="20"/>
            <w:lang w:val="sr-Latn-RS" w:eastAsia="ko-KR"/>
          </w:rPr>
          <w:t>PRI</w:t>
        </w:r>
        <w:r w:rsidR="006708D2" w:rsidRPr="006708D2">
          <w:rPr>
            <w:rStyle w:val="Hyperlink"/>
            <w:rFonts w:ascii="Arial" w:eastAsia="Batang" w:hAnsi="Arial" w:cs="Arial"/>
            <w:bCs/>
            <w:szCs w:val="20"/>
            <w:lang w:val="sr-Latn-RS" w:eastAsia="ko-KR"/>
          </w:rPr>
          <w:t>J</w:t>
        </w:r>
        <w:r w:rsidR="006708D2" w:rsidRPr="006708D2">
          <w:rPr>
            <w:rStyle w:val="Hyperlink"/>
            <w:rFonts w:ascii="Arial" w:eastAsia="Batang" w:hAnsi="Arial" w:cs="Arial"/>
            <w:bCs/>
            <w:szCs w:val="20"/>
            <w:lang w:val="sr-Latn-RS" w:eastAsia="ko-KR"/>
          </w:rPr>
          <w:t>A</w:t>
        </w:r>
        <w:bookmarkStart w:id="0" w:name="_GoBack"/>
        <w:bookmarkEnd w:id="0"/>
        <w:r w:rsidR="006708D2" w:rsidRPr="006708D2">
          <w:rPr>
            <w:rStyle w:val="Hyperlink"/>
            <w:rFonts w:ascii="Arial" w:eastAsia="Batang" w:hAnsi="Arial" w:cs="Arial"/>
            <w:bCs/>
            <w:szCs w:val="20"/>
            <w:lang w:val="sr-Latn-RS" w:eastAsia="ko-KR"/>
          </w:rPr>
          <w:t>V</w:t>
        </w:r>
        <w:r w:rsidR="006708D2" w:rsidRPr="006708D2">
          <w:rPr>
            <w:rStyle w:val="Hyperlink"/>
            <w:rFonts w:ascii="Arial" w:eastAsia="Batang" w:hAnsi="Arial" w:cs="Arial"/>
            <w:bCs/>
            <w:szCs w:val="20"/>
            <w:lang w:val="sr-Latn-RS" w:eastAsia="ko-KR"/>
          </w:rPr>
          <w:t>A</w:t>
        </w:r>
      </w:hyperlink>
      <w:r w:rsidR="00DA3FA1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.</w:t>
      </w:r>
    </w:p>
    <w:p w:rsidR="00B062A4" w:rsidRDefault="000B4B2F" w:rsidP="00B67EC8">
      <w:pPr>
        <w:tabs>
          <w:tab w:val="left" w:pos="0"/>
        </w:tabs>
        <w:spacing w:before="0" w:beforeAutospacing="0" w:after="200" w:afterAutospacing="0" w:line="276" w:lineRule="auto"/>
        <w:ind w:right="49"/>
        <w:jc w:val="both"/>
        <w:rPr>
          <w:rFonts w:ascii="Arial" w:eastAsia="Batang" w:hAnsi="Arial" w:cs="Arial"/>
          <w:bCs/>
          <w:color w:val="000000"/>
          <w:szCs w:val="20"/>
          <w:lang w:val="sr-Latn-RS" w:eastAsia="ko-KR"/>
        </w:rPr>
      </w:pPr>
      <w:r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Nakon popunjene prijave</w:t>
      </w:r>
      <w:r w:rsidR="006169E1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</w:t>
      </w:r>
      <w:r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biće izabrano do 15 studenata koji će biti u prilici da prisustvuju jedinstvenom konceptu edukacije i usvoje praktična znanja koja će moći </w:t>
      </w:r>
      <w:r w:rsidR="00B062A4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da</w:t>
      </w:r>
      <w:r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koriste u daljem usavršavanju. </w:t>
      </w:r>
    </w:p>
    <w:p w:rsidR="000B4B2F" w:rsidRDefault="00B062A4" w:rsidP="00B67EC8">
      <w:pPr>
        <w:tabs>
          <w:tab w:val="left" w:pos="0"/>
        </w:tabs>
        <w:spacing w:before="0" w:beforeAutospacing="0" w:after="200" w:afterAutospacing="0" w:line="276" w:lineRule="auto"/>
        <w:ind w:right="49"/>
        <w:jc w:val="both"/>
        <w:rPr>
          <w:rFonts w:ascii="Arial" w:eastAsia="Batang" w:hAnsi="Arial" w:cs="Arial"/>
          <w:bCs/>
          <w:color w:val="000000"/>
          <w:szCs w:val="20"/>
          <w:lang w:val="sr-Latn-RS" w:eastAsia="ko-KR"/>
        </w:rPr>
      </w:pPr>
      <w:r>
        <w:rPr>
          <w:rFonts w:ascii="Arial" w:eastAsia="Batang" w:hAnsi="Arial" w:cs="Arial"/>
          <w:bCs/>
          <w:color w:val="000000"/>
          <w:szCs w:val="20"/>
          <w:lang w:val="sr-Latn-RS" w:eastAsia="ko-KR"/>
        </w:rPr>
        <w:t>S</w:t>
      </w:r>
      <w:r w:rsidR="000B4B2F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tudenti će dobiti priliku da se takmiče u timovima a stručni žiri će izabrati pobednički tim </w:t>
      </w:r>
      <w:r>
        <w:rPr>
          <w:rFonts w:ascii="Arial" w:eastAsia="Batang" w:hAnsi="Arial" w:cs="Arial"/>
          <w:bCs/>
          <w:color w:val="000000"/>
          <w:szCs w:val="20"/>
          <w:lang w:val="sr-Latn-RS" w:eastAsia="ko-KR"/>
        </w:rPr>
        <w:t>23.</w:t>
      </w:r>
      <w:r w:rsidR="006328E6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11. </w:t>
      </w:r>
      <w:r w:rsidR="000B4B2F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koji će osvojiti </w:t>
      </w:r>
      <w:r w:rsidR="00472F81">
        <w:rPr>
          <w:rFonts w:ascii="Arial" w:eastAsia="Batang" w:hAnsi="Arial" w:cs="Arial"/>
          <w:bCs/>
          <w:color w:val="000000"/>
          <w:szCs w:val="20"/>
          <w:lang w:val="sr-Latn-RS" w:eastAsia="ko-KR"/>
        </w:rPr>
        <w:t>vredne nagrade.</w:t>
      </w:r>
      <w:r w:rsidR="006328E6" w:rsidRPr="006328E6">
        <w:rPr>
          <w:rFonts w:ascii="Arial" w:eastAsia="Batang" w:hAnsi="Arial" w:cs="Arial"/>
          <w:bCs/>
          <w:color w:val="000000"/>
          <w:szCs w:val="20"/>
          <w:lang w:val="sr-Latn-RS" w:eastAsia="ko-KR"/>
        </w:rPr>
        <w:t xml:space="preserve"> Tema zadatka biće zadata na otvaranju kampa. </w:t>
      </w:r>
    </w:p>
    <w:p w:rsidR="00B67EC8" w:rsidRPr="00FE3DF6" w:rsidRDefault="00B67EC8" w:rsidP="00B67EC8">
      <w:pPr>
        <w:tabs>
          <w:tab w:val="left" w:pos="0"/>
        </w:tabs>
        <w:spacing w:before="0" w:beforeAutospacing="0" w:after="200" w:afterAutospacing="0" w:line="276" w:lineRule="auto"/>
        <w:ind w:right="49"/>
        <w:jc w:val="both"/>
        <w:rPr>
          <w:rFonts w:ascii="Arial" w:eastAsia="Batang" w:hAnsi="Arial" w:cs="Arial"/>
          <w:bCs/>
          <w:sz w:val="22"/>
          <w:szCs w:val="22"/>
          <w:lang w:val="sr-Latn-RS" w:eastAsia="ko-KR"/>
        </w:rPr>
      </w:pPr>
      <w:r w:rsidRPr="00FE3DF6">
        <w:rPr>
          <w:rFonts w:ascii="Arial" w:hAnsi="Arial" w:cs="Arial"/>
          <w:b/>
          <w:color w:val="000000"/>
          <w:sz w:val="16"/>
        </w:rPr>
        <w:t xml:space="preserve">O </w:t>
      </w:r>
      <w:proofErr w:type="spellStart"/>
      <w:r w:rsidRPr="00FE3DF6">
        <w:rPr>
          <w:rFonts w:ascii="Arial" w:hAnsi="Arial" w:cs="Arial"/>
          <w:b/>
          <w:color w:val="000000"/>
          <w:sz w:val="16"/>
        </w:rPr>
        <w:t>kompaniji</w:t>
      </w:r>
      <w:proofErr w:type="spellEnd"/>
      <w:r w:rsidRPr="00FE3DF6">
        <w:rPr>
          <w:rFonts w:ascii="Arial" w:hAnsi="Arial" w:cs="Arial"/>
          <w:b/>
          <w:color w:val="000000"/>
          <w:sz w:val="16"/>
        </w:rPr>
        <w:t xml:space="preserve"> Schneider Electric</w:t>
      </w:r>
    </w:p>
    <w:p w:rsidR="00B062A4" w:rsidRDefault="00B062A4" w:rsidP="00B062A4">
      <w:pPr>
        <w:jc w:val="both"/>
        <w:rPr>
          <w:rFonts w:ascii="Arial" w:hAnsi="Arial" w:cs="Arial"/>
          <w:color w:val="000000"/>
          <w:sz w:val="16"/>
          <w:lang w:val="sr-Latn-RS"/>
        </w:rPr>
      </w:pPr>
      <w:r w:rsidRPr="00B062A4">
        <w:rPr>
          <w:rFonts w:ascii="Arial" w:hAnsi="Arial" w:cs="Arial"/>
          <w:color w:val="000000"/>
          <w:sz w:val="16"/>
          <w:lang w:val="sr-Latn-RS"/>
        </w:rPr>
        <w:t xml:space="preserve">Kompanija </w:t>
      </w:r>
      <w:proofErr w:type="spellStart"/>
      <w:r w:rsidRPr="00B062A4">
        <w:rPr>
          <w:rFonts w:ascii="Arial" w:hAnsi="Arial" w:cs="Arial"/>
          <w:color w:val="000000"/>
          <w:sz w:val="16"/>
          <w:lang w:val="sr-Latn-RS"/>
        </w:rPr>
        <w:t>Schneider</w:t>
      </w:r>
      <w:proofErr w:type="spellEnd"/>
      <w:r w:rsidRPr="00B062A4">
        <w:rPr>
          <w:rFonts w:ascii="Arial" w:hAnsi="Arial" w:cs="Arial"/>
          <w:color w:val="000000"/>
          <w:sz w:val="16"/>
          <w:lang w:val="sr-Latn-RS"/>
        </w:rPr>
        <w:t xml:space="preserve"> </w:t>
      </w:r>
      <w:proofErr w:type="spellStart"/>
      <w:r w:rsidRPr="00B062A4">
        <w:rPr>
          <w:rFonts w:ascii="Arial" w:hAnsi="Arial" w:cs="Arial"/>
          <w:color w:val="000000"/>
          <w:sz w:val="16"/>
          <w:lang w:val="sr-Latn-RS"/>
        </w:rPr>
        <w:t>Electric</w:t>
      </w:r>
      <w:proofErr w:type="spellEnd"/>
      <w:r w:rsidRPr="00B062A4">
        <w:rPr>
          <w:rFonts w:ascii="Arial" w:hAnsi="Arial" w:cs="Arial"/>
          <w:color w:val="000000"/>
          <w:sz w:val="16"/>
          <w:lang w:val="sr-Latn-RS"/>
        </w:rPr>
        <w:t xml:space="preserve"> predvodi digitalnu transformaciju upravljanja energijom i automatizaciju u domovima, zgradama, data centrima, infrastrukturi i industriji. Sa svetskom prisutnošću u preko 100 zemalja, </w:t>
      </w:r>
      <w:proofErr w:type="spellStart"/>
      <w:r w:rsidRPr="00B062A4">
        <w:rPr>
          <w:rFonts w:ascii="Arial" w:hAnsi="Arial" w:cs="Arial"/>
          <w:color w:val="000000"/>
          <w:sz w:val="16"/>
          <w:lang w:val="sr-Latn-RS"/>
        </w:rPr>
        <w:t>Schneider</w:t>
      </w:r>
      <w:proofErr w:type="spellEnd"/>
      <w:r w:rsidRPr="00B062A4">
        <w:rPr>
          <w:rFonts w:ascii="Arial" w:hAnsi="Arial" w:cs="Arial"/>
          <w:color w:val="000000"/>
          <w:sz w:val="16"/>
          <w:lang w:val="sr-Latn-RS"/>
        </w:rPr>
        <w:t xml:space="preserve"> </w:t>
      </w:r>
      <w:proofErr w:type="spellStart"/>
      <w:r w:rsidRPr="00B062A4">
        <w:rPr>
          <w:rFonts w:ascii="Arial" w:hAnsi="Arial" w:cs="Arial"/>
          <w:color w:val="000000"/>
          <w:sz w:val="16"/>
          <w:lang w:val="sr-Latn-RS"/>
        </w:rPr>
        <w:t>Electric</w:t>
      </w:r>
      <w:proofErr w:type="spellEnd"/>
      <w:r w:rsidRPr="00B062A4">
        <w:rPr>
          <w:rFonts w:ascii="Arial" w:hAnsi="Arial" w:cs="Arial"/>
          <w:color w:val="000000"/>
          <w:sz w:val="16"/>
          <w:lang w:val="sr-Latn-RS"/>
        </w:rPr>
        <w:t xml:space="preserve"> je neprikosnoveni lider upravljanja energijom – na srednjem naponu, niskom naponu i besprekidnom napajanju, kao i u sistemima automatizacije. Nudimo integrisana rešenja za efikasnost, kombinujući energiju, automatizaciju i softver. U našem globalnom </w:t>
      </w:r>
      <w:proofErr w:type="spellStart"/>
      <w:r w:rsidRPr="00B062A4">
        <w:rPr>
          <w:rFonts w:ascii="Arial" w:hAnsi="Arial" w:cs="Arial"/>
          <w:color w:val="000000"/>
          <w:sz w:val="16"/>
          <w:lang w:val="sr-Latn-RS"/>
        </w:rPr>
        <w:t>Ecosystem</w:t>
      </w:r>
      <w:proofErr w:type="spellEnd"/>
      <w:r w:rsidRPr="00B062A4">
        <w:rPr>
          <w:rFonts w:ascii="Arial" w:hAnsi="Arial" w:cs="Arial"/>
          <w:color w:val="000000"/>
          <w:sz w:val="16"/>
          <w:lang w:val="sr-Latn-RS"/>
        </w:rPr>
        <w:t xml:space="preserve">-u na otvorenoj platformi sarađujemo sa najvećom zajednicom partnera, </w:t>
      </w:r>
      <w:proofErr w:type="spellStart"/>
      <w:r w:rsidRPr="00B062A4">
        <w:rPr>
          <w:rFonts w:ascii="Arial" w:hAnsi="Arial" w:cs="Arial"/>
          <w:color w:val="000000"/>
          <w:sz w:val="16"/>
          <w:lang w:val="sr-Latn-RS"/>
        </w:rPr>
        <w:t>integratora</w:t>
      </w:r>
      <w:proofErr w:type="spellEnd"/>
      <w:r w:rsidRPr="00B062A4">
        <w:rPr>
          <w:rFonts w:ascii="Arial" w:hAnsi="Arial" w:cs="Arial"/>
          <w:color w:val="000000"/>
          <w:sz w:val="16"/>
          <w:lang w:val="sr-Latn-RS"/>
        </w:rPr>
        <w:t xml:space="preserve"> i razvojnih programera, kako bismo omogućili kontrolu u realnom</w:t>
      </w:r>
      <w:r>
        <w:rPr>
          <w:rFonts w:ascii="Arial" w:hAnsi="Arial" w:cs="Arial"/>
          <w:color w:val="000000"/>
          <w:sz w:val="16"/>
          <w:lang w:val="sr-Latn-RS"/>
        </w:rPr>
        <w:t xml:space="preserve"> vremenu i efikasno korišćenje..</w:t>
      </w:r>
      <w:r w:rsidRPr="00B062A4">
        <w:rPr>
          <w:rFonts w:ascii="Arial" w:hAnsi="Arial" w:cs="Arial"/>
          <w:color w:val="000000"/>
          <w:sz w:val="16"/>
          <w:lang w:val="sr-Latn-RS"/>
        </w:rPr>
        <w:t xml:space="preserve">Verujemo da sjajni ljudi i partneri čine </w:t>
      </w:r>
      <w:proofErr w:type="spellStart"/>
      <w:r w:rsidRPr="00B062A4">
        <w:rPr>
          <w:rFonts w:ascii="Arial" w:hAnsi="Arial" w:cs="Arial"/>
          <w:color w:val="000000"/>
          <w:sz w:val="16"/>
          <w:lang w:val="sr-Latn-RS"/>
        </w:rPr>
        <w:t>Schneider</w:t>
      </w:r>
      <w:proofErr w:type="spellEnd"/>
      <w:r w:rsidRPr="00B062A4">
        <w:rPr>
          <w:rFonts w:ascii="Arial" w:hAnsi="Arial" w:cs="Arial"/>
          <w:color w:val="000000"/>
          <w:sz w:val="16"/>
          <w:lang w:val="sr-Latn-RS"/>
        </w:rPr>
        <w:t xml:space="preserve"> </w:t>
      </w:r>
      <w:proofErr w:type="spellStart"/>
      <w:r w:rsidRPr="00B062A4">
        <w:rPr>
          <w:rFonts w:ascii="Arial" w:hAnsi="Arial" w:cs="Arial"/>
          <w:color w:val="000000"/>
          <w:sz w:val="16"/>
          <w:lang w:val="sr-Latn-RS"/>
        </w:rPr>
        <w:t>Electric</w:t>
      </w:r>
      <w:proofErr w:type="spellEnd"/>
      <w:r w:rsidRPr="00B062A4">
        <w:rPr>
          <w:rFonts w:ascii="Arial" w:hAnsi="Arial" w:cs="Arial"/>
          <w:color w:val="000000"/>
          <w:sz w:val="16"/>
          <w:lang w:val="sr-Latn-RS"/>
        </w:rPr>
        <w:t xml:space="preserve"> izvrsnom kompanijom i da naša posvećenost inovacijama, raznolikosti i </w:t>
      </w:r>
      <w:proofErr w:type="spellStart"/>
      <w:r w:rsidRPr="00B062A4">
        <w:rPr>
          <w:rFonts w:ascii="Arial" w:hAnsi="Arial" w:cs="Arial"/>
          <w:color w:val="000000"/>
          <w:sz w:val="16"/>
          <w:lang w:val="sr-Latn-RS"/>
        </w:rPr>
        <w:t>održivosti</w:t>
      </w:r>
      <w:proofErr w:type="spellEnd"/>
      <w:r w:rsidRPr="00B062A4">
        <w:rPr>
          <w:rFonts w:ascii="Arial" w:hAnsi="Arial" w:cs="Arial"/>
          <w:color w:val="000000"/>
          <w:sz w:val="16"/>
          <w:lang w:val="sr-Latn-RS"/>
        </w:rPr>
        <w:t xml:space="preserve"> garantuju da </w:t>
      </w:r>
      <w:proofErr w:type="spellStart"/>
      <w:r w:rsidRPr="00B062A4">
        <w:rPr>
          <w:rFonts w:ascii="Arial" w:hAnsi="Arial" w:cs="Arial"/>
          <w:color w:val="000000"/>
          <w:sz w:val="16"/>
          <w:lang w:val="sr-Latn-RS"/>
        </w:rPr>
        <w:t>Life</w:t>
      </w:r>
      <w:proofErr w:type="spellEnd"/>
      <w:r w:rsidRPr="00B062A4">
        <w:rPr>
          <w:rFonts w:ascii="Arial" w:hAnsi="Arial" w:cs="Arial"/>
          <w:color w:val="000000"/>
          <w:sz w:val="16"/>
          <w:lang w:val="sr-Latn-RS"/>
        </w:rPr>
        <w:t xml:space="preserve"> is On bude dostupan svuda, svakome i u svakom momentu. </w:t>
      </w:r>
      <w:hyperlink r:id="rId10" w:history="1">
        <w:r w:rsidRPr="00327B80">
          <w:rPr>
            <w:rStyle w:val="Hyperlink"/>
            <w:rFonts w:ascii="Arial" w:hAnsi="Arial" w:cs="Arial"/>
            <w:sz w:val="16"/>
            <w:lang w:val="sr-Latn-RS"/>
          </w:rPr>
          <w:t>http://www.schneider-electric.rs/sr/</w:t>
        </w:r>
      </w:hyperlink>
      <w:r w:rsidRPr="00B062A4">
        <w:rPr>
          <w:rFonts w:ascii="Arial" w:hAnsi="Arial" w:cs="Arial"/>
          <w:color w:val="000000"/>
          <w:sz w:val="16"/>
          <w:lang w:val="sr-Latn-RS"/>
        </w:rPr>
        <w:t xml:space="preserve"> </w:t>
      </w:r>
    </w:p>
    <w:p w:rsidR="00214721" w:rsidRPr="00B062A4" w:rsidRDefault="00746C5B" w:rsidP="00B062A4">
      <w:pPr>
        <w:jc w:val="both"/>
        <w:rPr>
          <w:rFonts w:ascii="Arial" w:hAnsi="Arial" w:cs="Arial"/>
          <w:color w:val="000000"/>
          <w:sz w:val="16"/>
          <w:lang w:val="sr-Latn-RS"/>
        </w:rPr>
      </w:pPr>
      <w:r w:rsidRPr="006328E6">
        <w:rPr>
          <w:rFonts w:ascii="Arial" w:hAnsi="Arial" w:cs="Arial"/>
          <w:noProof/>
          <w:szCs w:val="20"/>
          <w:lang w:val="sr-Latn-RS" w:eastAsia="sr-Latn-RS"/>
        </w:rPr>
        <mc:AlternateContent>
          <mc:Choice Requires="wps">
            <w:drawing>
              <wp:inline distT="0" distB="0" distL="0" distR="0" wp14:anchorId="5BD6FD07" wp14:editId="61B5D17A">
                <wp:extent cx="1547495" cy="299085"/>
                <wp:effectExtent l="4445" t="4445" r="635" b="1270"/>
                <wp:docPr id="5" name="AutoShape 23">
                  <a:hlinkClick xmlns:a="http://schemas.openxmlformats.org/drawingml/2006/main" r:id="rId11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47495" cy="29908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2CB34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4721" w:rsidRPr="009C0724" w:rsidRDefault="00214721" w:rsidP="00214721">
                            <w:pPr>
                              <w:spacing w:line="480" w:lineRule="auto"/>
                              <w:jc w:val="center"/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</w:pPr>
                            <w:r w:rsidRPr="009C0724"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  <w:t xml:space="preserve">Discover Life is </w:t>
                            </w:r>
                            <w:proofErr w:type="gramStart"/>
                            <w:r w:rsidRPr="009C0724"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  <w:t>On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5BD6FD07" id="AutoShape 23" o:spid="_x0000_s1026" href="http://tv.schneider-electric.com/site/schneiderTV/index.cfm?video=15aXVtdDriWq9bWNul594OvchdzAiPhW#ooid=15aXVtdDriWq9bWNul594OvchdzAiPhW" target="_blank" style="width:121.85pt;height:23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" o:button="t" fillcolor="#2cb34b" stroked="f">
                <v:fill o:detectmouseclick="t"/>
                <o:lock v:ext="edit" aspectratio="t"/>
                <v:textbox>
                  <w:txbxContent>
                    <w:p w:rsidR="00214721" w:rsidRPr="009C0724" w:rsidRDefault="00214721" w:rsidP="00214721">
                      <w:pPr>
                        <w:spacing w:line="480" w:lineRule="auto"/>
                        <w:jc w:val="center"/>
                        <w:rPr>
                          <w:rFonts w:ascii="Arial Rounded MT Pro" w:hAnsi="Arial Rounded MT Pro"/>
                          <w:color w:val="FFFFFF" w:themeColor="background1"/>
                          <w:szCs w:val="20"/>
                        </w:rPr>
                      </w:pPr>
                      <w:r w:rsidRPr="009C0724">
                        <w:rPr>
                          <w:rFonts w:ascii="Arial Rounded MT Pro" w:hAnsi="Arial Rounded MT Pro"/>
                          <w:color w:val="FFFFFF" w:themeColor="background1"/>
                          <w:szCs w:val="20"/>
                        </w:rPr>
                        <w:t>Discover Life is 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:rsidR="006169E1" w:rsidRDefault="00967223" w:rsidP="00EA6A4A">
      <w:pPr>
        <w:widowControl w:val="0"/>
        <w:autoSpaceDE w:val="0"/>
        <w:autoSpaceDN w:val="0"/>
        <w:adjustRightInd w:val="0"/>
        <w:spacing w:after="113"/>
        <w:jc w:val="both"/>
        <w:textAlignment w:val="center"/>
        <w:rPr>
          <w:rFonts w:ascii="Arial" w:hAnsi="Arial" w:cs="Arial"/>
          <w:color w:val="000000"/>
          <w:szCs w:val="20"/>
        </w:rPr>
      </w:pPr>
      <w:r w:rsidRPr="006328E6">
        <w:rPr>
          <w:rFonts w:ascii="Arial" w:hAnsi="Arial" w:cs="Arial"/>
          <w:b/>
          <w:color w:val="000000"/>
          <w:szCs w:val="20"/>
        </w:rPr>
        <w:t>Hashtags</w:t>
      </w:r>
      <w:r w:rsidR="00CD49FC" w:rsidRPr="006328E6">
        <w:rPr>
          <w:rFonts w:ascii="Arial" w:hAnsi="Arial" w:cs="Arial"/>
          <w:color w:val="000000"/>
          <w:szCs w:val="20"/>
        </w:rPr>
        <w:t xml:space="preserve"> </w:t>
      </w:r>
      <w:r w:rsidR="00641EE8" w:rsidRPr="006328E6">
        <w:rPr>
          <w:rFonts w:ascii="Arial" w:hAnsi="Arial" w:cs="Arial"/>
          <w:color w:val="000000"/>
          <w:szCs w:val="20"/>
        </w:rPr>
        <w:t>#</w:t>
      </w:r>
      <w:proofErr w:type="spellStart"/>
      <w:r w:rsidR="00641EE8" w:rsidRPr="006328E6">
        <w:rPr>
          <w:rFonts w:ascii="Arial" w:hAnsi="Arial" w:cs="Arial"/>
          <w:color w:val="000000"/>
          <w:szCs w:val="20"/>
        </w:rPr>
        <w:t>Sch</w:t>
      </w:r>
      <w:r w:rsidR="00FE0612" w:rsidRPr="006328E6">
        <w:rPr>
          <w:rFonts w:ascii="Arial" w:hAnsi="Arial" w:cs="Arial"/>
          <w:color w:val="000000"/>
          <w:szCs w:val="20"/>
        </w:rPr>
        <w:t>neiderElectric</w:t>
      </w:r>
      <w:proofErr w:type="spellEnd"/>
      <w:r w:rsidR="00FE0612" w:rsidRPr="006328E6">
        <w:rPr>
          <w:rFonts w:ascii="Arial" w:hAnsi="Arial" w:cs="Arial"/>
          <w:color w:val="000000"/>
          <w:szCs w:val="20"/>
        </w:rPr>
        <w:t xml:space="preserve"> #</w:t>
      </w:r>
      <w:proofErr w:type="spellStart"/>
      <w:r w:rsidR="006328E6" w:rsidRPr="006328E6">
        <w:rPr>
          <w:rFonts w:ascii="Arial" w:hAnsi="Arial" w:cs="Arial"/>
          <w:color w:val="000000"/>
          <w:szCs w:val="20"/>
        </w:rPr>
        <w:t>kamp</w:t>
      </w:r>
      <w:proofErr w:type="spellEnd"/>
      <w:r w:rsidR="00F35908" w:rsidRPr="006328E6">
        <w:rPr>
          <w:rFonts w:ascii="Arial" w:hAnsi="Arial" w:cs="Arial"/>
          <w:color w:val="000000"/>
          <w:szCs w:val="20"/>
        </w:rPr>
        <w:t xml:space="preserve"> #</w:t>
      </w:r>
      <w:r w:rsidR="006328E6" w:rsidRPr="006328E6">
        <w:rPr>
          <w:szCs w:val="20"/>
        </w:rPr>
        <w:t xml:space="preserve"> </w:t>
      </w:r>
      <w:proofErr w:type="spellStart"/>
      <w:r w:rsidR="006328E6" w:rsidRPr="006328E6">
        <w:rPr>
          <w:rFonts w:ascii="Arial" w:hAnsi="Arial" w:cs="Arial"/>
          <w:color w:val="000000"/>
          <w:szCs w:val="20"/>
        </w:rPr>
        <w:t>SkillsLab</w:t>
      </w:r>
      <w:proofErr w:type="spellEnd"/>
    </w:p>
    <w:p w:rsidR="00D0688E" w:rsidRPr="00EA6A4A" w:rsidRDefault="00F35908" w:rsidP="00EA6A4A">
      <w:pPr>
        <w:widowControl w:val="0"/>
        <w:autoSpaceDE w:val="0"/>
        <w:autoSpaceDN w:val="0"/>
        <w:adjustRightInd w:val="0"/>
        <w:spacing w:after="113"/>
        <w:jc w:val="both"/>
        <w:textAlignment w:val="center"/>
        <w:rPr>
          <w:rFonts w:ascii="Arial" w:hAnsi="Arial" w:cs="Arial"/>
          <w:color w:val="000000"/>
          <w:sz w:val="22"/>
          <w:szCs w:val="22"/>
        </w:rPr>
      </w:pPr>
      <w:proofErr w:type="spellStart"/>
      <w:r w:rsidRPr="006328E6">
        <w:rPr>
          <w:rFonts w:ascii="Arial" w:hAnsi="Arial" w:cs="Arial"/>
          <w:b/>
          <w:szCs w:val="20"/>
        </w:rPr>
        <w:t>Pratite</w:t>
      </w:r>
      <w:proofErr w:type="spellEnd"/>
      <w:r w:rsidRPr="006328E6">
        <w:rPr>
          <w:rFonts w:ascii="Arial" w:hAnsi="Arial" w:cs="Arial"/>
          <w:b/>
          <w:szCs w:val="20"/>
        </w:rPr>
        <w:t xml:space="preserve"> </w:t>
      </w:r>
      <w:proofErr w:type="spellStart"/>
      <w:r w:rsidRPr="006328E6">
        <w:rPr>
          <w:rFonts w:ascii="Arial" w:hAnsi="Arial" w:cs="Arial"/>
          <w:b/>
          <w:szCs w:val="20"/>
        </w:rPr>
        <w:t>nas</w:t>
      </w:r>
      <w:proofErr w:type="spellEnd"/>
      <w:r w:rsidR="00967223" w:rsidRPr="006328E6">
        <w:rPr>
          <w:rFonts w:ascii="Arial" w:hAnsi="Arial" w:cs="Arial"/>
          <w:b/>
          <w:szCs w:val="20"/>
        </w:rPr>
        <w:t xml:space="preserve">: </w:t>
      </w:r>
      <w:r w:rsidR="00967223" w:rsidRPr="006328E6">
        <w:rPr>
          <w:rFonts w:ascii="Arial" w:hAnsi="Arial" w:cs="Arial"/>
          <w:b/>
          <w:noProof/>
          <w:szCs w:val="20"/>
          <w:lang w:val="sr-Latn-RS" w:eastAsia="sr-Latn-RS"/>
        </w:rPr>
        <w:drawing>
          <wp:inline distT="0" distB="0" distL="0" distR="0" wp14:anchorId="080FFDD2" wp14:editId="68890A33">
            <wp:extent cx="238125" cy="238125"/>
            <wp:effectExtent l="19050" t="0" r="9525" b="0"/>
            <wp:docPr id="11" name="Picture 8" descr="twitter.png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witter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7223" w:rsidRPr="006328E6">
        <w:rPr>
          <w:rFonts w:ascii="Arial" w:hAnsi="Arial" w:cs="Arial"/>
          <w:b/>
          <w:szCs w:val="20"/>
        </w:rPr>
        <w:t xml:space="preserve"> </w:t>
      </w:r>
      <w:r w:rsidR="00967223" w:rsidRPr="006328E6">
        <w:rPr>
          <w:rFonts w:ascii="Arial" w:hAnsi="Arial" w:cs="Arial"/>
          <w:b/>
          <w:noProof/>
          <w:szCs w:val="20"/>
          <w:lang w:val="sr-Latn-RS" w:eastAsia="sr-Latn-RS"/>
        </w:rPr>
        <w:drawing>
          <wp:inline distT="0" distB="0" distL="0" distR="0" wp14:anchorId="6C59271C" wp14:editId="333E3C2F">
            <wp:extent cx="238125" cy="238125"/>
            <wp:effectExtent l="19050" t="0" r="9525" b="0"/>
            <wp:docPr id="12" name="Picture 106" descr="C:\Users\SESA367509\Desktop\facebook.png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C:\Users\SESA367509\Desktop\facebook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6328E6">
        <w:rPr>
          <w:rFonts w:ascii="Arial" w:hAnsi="Arial" w:cs="Arial"/>
          <w:b/>
          <w:szCs w:val="20"/>
        </w:rPr>
        <w:t xml:space="preserve"> </w:t>
      </w:r>
      <w:r w:rsidR="00967223" w:rsidRPr="006328E6">
        <w:rPr>
          <w:rFonts w:ascii="Arial" w:hAnsi="Arial" w:cs="Arial"/>
          <w:b/>
          <w:noProof/>
          <w:szCs w:val="20"/>
          <w:lang w:val="sr-Latn-RS" w:eastAsia="sr-Latn-RS"/>
        </w:rPr>
        <w:drawing>
          <wp:inline distT="0" distB="0" distL="0" distR="0" wp14:anchorId="759796D6" wp14:editId="53827FAF">
            <wp:extent cx="238125" cy="238125"/>
            <wp:effectExtent l="19050" t="0" r="9525" b="0"/>
            <wp:docPr id="13" name="Picture 107" descr="C:\Users\SESA367509\Desktop\linkedin.png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 descr="C:\Users\SESA367509\Desktop\linkedi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6328E6">
        <w:rPr>
          <w:rFonts w:ascii="Arial" w:hAnsi="Arial" w:cs="Arial"/>
          <w:b/>
          <w:szCs w:val="20"/>
        </w:rPr>
        <w:t xml:space="preserve"> </w:t>
      </w:r>
      <w:r w:rsidR="00967223" w:rsidRPr="006328E6">
        <w:rPr>
          <w:rFonts w:ascii="Arial" w:hAnsi="Arial" w:cs="Arial"/>
          <w:b/>
          <w:noProof/>
          <w:szCs w:val="20"/>
          <w:lang w:val="sr-Latn-RS" w:eastAsia="sr-Latn-RS"/>
        </w:rPr>
        <w:drawing>
          <wp:inline distT="0" distB="0" distL="0" distR="0" wp14:anchorId="506944CC" wp14:editId="71813959">
            <wp:extent cx="238125" cy="238125"/>
            <wp:effectExtent l="19050" t="0" r="9525" b="0"/>
            <wp:docPr id="14" name="Picture 108" descr="C:\Users\SESA367509\Desktop\google-plus.png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C:\Users\SESA367509\Desktop\google-plus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6328E6">
        <w:rPr>
          <w:rFonts w:ascii="Arial" w:hAnsi="Arial" w:cs="Arial"/>
          <w:b/>
          <w:szCs w:val="20"/>
        </w:rPr>
        <w:t xml:space="preserve"> </w:t>
      </w:r>
      <w:r w:rsidR="00967223" w:rsidRPr="006328E6">
        <w:rPr>
          <w:rFonts w:ascii="Arial" w:hAnsi="Arial" w:cs="Arial"/>
          <w:b/>
          <w:noProof/>
          <w:szCs w:val="20"/>
          <w:lang w:val="sr-Latn-RS" w:eastAsia="sr-Latn-RS"/>
        </w:rPr>
        <w:drawing>
          <wp:inline distT="0" distB="0" distL="0" distR="0" wp14:anchorId="0581F31D" wp14:editId="655842AD">
            <wp:extent cx="238125" cy="238125"/>
            <wp:effectExtent l="19050" t="0" r="9525" b="0"/>
            <wp:docPr id="15" name="Picture 109" descr="C:\Users\SESA367509\Desktop\youtube.png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C:\Users\SESA367509\Desktop\youtube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6328E6">
        <w:rPr>
          <w:rFonts w:ascii="Arial" w:hAnsi="Arial" w:cs="Arial"/>
          <w:b/>
          <w:szCs w:val="20"/>
        </w:rPr>
        <w:t xml:space="preserve"> </w:t>
      </w:r>
      <w:r w:rsidR="00967223" w:rsidRPr="006328E6">
        <w:rPr>
          <w:rFonts w:ascii="Arial" w:hAnsi="Arial" w:cs="Arial"/>
          <w:b/>
          <w:noProof/>
          <w:szCs w:val="20"/>
          <w:lang w:val="sr-Latn-RS" w:eastAsia="sr-Latn-RS"/>
        </w:rPr>
        <w:drawing>
          <wp:inline distT="0" distB="0" distL="0" distR="0" wp14:anchorId="0602C7F5" wp14:editId="33BDC511">
            <wp:extent cx="238125" cy="238125"/>
            <wp:effectExtent l="19050" t="0" r="9525" b="0"/>
            <wp:docPr id="16" name="Picture 110" descr="C:\Users\SESA367509\Desktop\se-tv.png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C:\Users\SESA367509\Desktop\se-tv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67223" w:rsidRPr="006328E6">
        <w:rPr>
          <w:rFonts w:ascii="Arial" w:hAnsi="Arial" w:cs="Arial"/>
          <w:b/>
          <w:szCs w:val="20"/>
        </w:rPr>
        <w:t xml:space="preserve"> </w:t>
      </w:r>
      <w:r w:rsidR="00967223" w:rsidRPr="006328E6">
        <w:rPr>
          <w:rFonts w:ascii="Arial" w:hAnsi="Arial" w:cs="Arial"/>
          <w:b/>
          <w:noProof/>
          <w:szCs w:val="20"/>
          <w:lang w:val="sr-Latn-RS" w:eastAsia="sr-Latn-RS"/>
        </w:rPr>
        <w:drawing>
          <wp:inline distT="0" distB="0" distL="0" distR="0" wp14:anchorId="123DE675" wp14:editId="6BBEE2B4">
            <wp:extent cx="238125" cy="238125"/>
            <wp:effectExtent l="19050" t="0" r="9525" b="0"/>
            <wp:docPr id="17" name="Picture 111" descr="C:\Users\SESA367509\Desktop\blog.png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C:\Users\SESA367509\Desktop\blog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0688E" w:rsidRPr="00EA6A4A" w:rsidSect="005C2F63">
      <w:headerReference w:type="even" r:id="rId26"/>
      <w:headerReference w:type="default" r:id="rId27"/>
      <w:footerReference w:type="even" r:id="rId28"/>
      <w:footerReference w:type="default" r:id="rId29"/>
      <w:pgSz w:w="11906" w:h="16838"/>
      <w:pgMar w:top="1276" w:right="1417" w:bottom="1417" w:left="1417" w:header="709" w:footer="850" w:gutter="0"/>
      <w:cols w:space="709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75E2" w:rsidRDefault="005575E2" w:rsidP="00B230CF">
      <w:r>
        <w:separator/>
      </w:r>
    </w:p>
  </w:endnote>
  <w:endnote w:type="continuationSeparator" w:id="0">
    <w:p w:rsidR="005575E2" w:rsidRDefault="005575E2" w:rsidP="00B23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Rounded MT Pro Light">
    <w:altName w:val="Arial"/>
    <w:panose1 w:val="00000000000000000000"/>
    <w:charset w:val="00"/>
    <w:family w:val="swiss"/>
    <w:notTrueType/>
    <w:pitch w:val="variable"/>
    <w:sig w:usb0="00000001" w:usb1="5000205B" w:usb2="00000000" w:usb3="00000000" w:csb0="00000093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roman"/>
    <w:pitch w:val="default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Rounded MT Std Light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 Rounded MT Std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Rounded MT Pro">
    <w:altName w:val="Arial"/>
    <w:panose1 w:val="00000000000000000000"/>
    <w:charset w:val="00"/>
    <w:family w:val="swiss"/>
    <w:notTrueType/>
    <w:pitch w:val="variable"/>
    <w:sig w:usb0="00000001" w:usb1="5000205B" w:usb2="00000000" w:usb3="00000000" w:csb0="00000093" w:csb1="00000000"/>
  </w:font>
  <w:font w:name="ArialRoundedMTStd-Light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5BD4" w:rsidRPr="00673AA2" w:rsidRDefault="00746C5B" w:rsidP="00673AA2">
    <w:pPr>
      <w:pStyle w:val="Footer"/>
      <w:rPr>
        <w:rFonts w:ascii="Arial Rounded MT Std Light" w:hAnsi="Arial Rounded MT Std Light"/>
        <w:sz w:val="16"/>
        <w:szCs w:val="16"/>
        <w:lang w:val="pl-PL"/>
      </w:rPr>
    </w:pPr>
    <w:r>
      <w:rPr>
        <w:rFonts w:asciiTheme="minorHAnsi" w:hAnsiTheme="minorHAnsi"/>
        <w:noProof/>
        <w:sz w:val="24"/>
        <w:lang w:val="sr-Latn-RS" w:eastAsia="sr-Latn-RS"/>
      </w:rPr>
      <mc:AlternateContent>
        <mc:Choice Requires="wps">
          <w:drawing>
            <wp:anchor distT="0" distB="0" distL="114300" distR="114300" simplePos="0" relativeHeight="251669504" behindDoc="0" locked="0" layoutInCell="1" allowOverlap="1">
              <wp:simplePos x="0" y="0"/>
              <wp:positionH relativeFrom="column">
                <wp:posOffset>-495300</wp:posOffset>
              </wp:positionH>
              <wp:positionV relativeFrom="paragraph">
                <wp:posOffset>248285</wp:posOffset>
              </wp:positionV>
              <wp:extent cx="7639050" cy="144145"/>
              <wp:effectExtent l="0" t="0" r="0" b="8255"/>
              <wp:wrapNone/>
              <wp:docPr id="3" name="Rectangl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39050" cy="144145"/>
                      </a:xfrm>
                      <a:prstGeom prst="rect">
                        <a:avLst/>
                      </a:prstGeom>
                      <a:solidFill>
                        <a:srgbClr val="2CB34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429D020" id="Rectangle 13" o:spid="_x0000_s1026" style="position:absolute;margin-left:-39pt;margin-top:19.55pt;width:601.5pt;height:11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" fillcolor="#2cb34a" stroked="f"/>
          </w:pict>
        </mc:Fallback>
      </mc:AlternateContent>
    </w:r>
    <w:r w:rsidR="00464D2F">
      <w:ptab w:relativeTo="margin" w:alignment="center" w:leader="none"/>
    </w:r>
    <w:r w:rsidR="00464D2F">
      <w:ptab w:relativeTo="margin" w:alignment="right" w:leader="none"/>
    </w:r>
    <w:r w:rsidR="006B7D9F" w:rsidRPr="006B7D9F">
      <w:rPr>
        <w:rFonts w:ascii="Arial Rounded MT Std Light" w:hAnsi="Arial Rounded MT Std Light"/>
        <w:sz w:val="16"/>
        <w:szCs w:val="16"/>
      </w:rPr>
      <w:t xml:space="preserve">Page | </w:t>
    </w:r>
    <w:r w:rsidR="00E52E29" w:rsidRPr="006B7D9F">
      <w:rPr>
        <w:rFonts w:ascii="Arial Rounded MT Std Light" w:hAnsi="Arial Rounded MT Std Light"/>
        <w:sz w:val="16"/>
        <w:szCs w:val="16"/>
      </w:rPr>
      <w:fldChar w:fldCharType="begin"/>
    </w:r>
    <w:r w:rsidR="006B7D9F" w:rsidRPr="006B7D9F">
      <w:rPr>
        <w:rFonts w:ascii="Arial Rounded MT Std Light" w:hAnsi="Arial Rounded MT Std Light"/>
        <w:sz w:val="16"/>
        <w:szCs w:val="16"/>
      </w:rPr>
      <w:instrText xml:space="preserve"> PAGE   \* MERGEFORMAT </w:instrText>
    </w:r>
    <w:r w:rsidR="00E52E29" w:rsidRPr="006B7D9F">
      <w:rPr>
        <w:rFonts w:ascii="Arial Rounded MT Std Light" w:hAnsi="Arial Rounded MT Std Light"/>
        <w:sz w:val="16"/>
        <w:szCs w:val="16"/>
      </w:rPr>
      <w:fldChar w:fldCharType="separate"/>
    </w:r>
    <w:r w:rsidR="00673AA2">
      <w:rPr>
        <w:rFonts w:ascii="Arial Rounded MT Std Light" w:hAnsi="Arial Rounded MT Std Light"/>
        <w:noProof/>
        <w:sz w:val="16"/>
        <w:szCs w:val="16"/>
      </w:rPr>
      <w:t>1</w:t>
    </w:r>
    <w:r w:rsidR="00E52E29" w:rsidRPr="006B7D9F">
      <w:rPr>
        <w:rFonts w:ascii="Arial Rounded MT Std Light" w:hAnsi="Arial Rounded MT Std Light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3AA2" w:rsidRDefault="00673AA2" w:rsidP="00673AA2">
    <w:pPr>
      <w:pStyle w:val="Footer"/>
      <w:jc w:val="right"/>
      <w:rPr>
        <w:rFonts w:cs="ArialRoundedMTStd-Light"/>
        <w:sz w:val="16"/>
        <w:szCs w:val="16"/>
      </w:rPr>
    </w:pPr>
  </w:p>
  <w:p w:rsidR="00673AA2" w:rsidRDefault="00746C5B" w:rsidP="00673AA2">
    <w:pPr>
      <w:pStyle w:val="Footer"/>
      <w:jc w:val="right"/>
      <w:rPr>
        <w:rFonts w:cs="ArialRoundedMTStd-Light"/>
        <w:sz w:val="16"/>
        <w:szCs w:val="16"/>
      </w:rPr>
    </w:pPr>
    <w:r>
      <w:rPr>
        <w:rFonts w:cs="ArialRoundedMTStd-Light"/>
        <w:noProof/>
        <w:sz w:val="16"/>
        <w:szCs w:val="16"/>
        <w:lang w:val="sr-Latn-RS" w:eastAsia="sr-Latn-R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523FF81" wp14:editId="710DBCB8">
              <wp:simplePos x="0" y="0"/>
              <wp:positionH relativeFrom="column">
                <wp:posOffset>-609600</wp:posOffset>
              </wp:positionH>
              <wp:positionV relativeFrom="paragraph">
                <wp:posOffset>245110</wp:posOffset>
              </wp:positionV>
              <wp:extent cx="7593330" cy="144145"/>
              <wp:effectExtent l="0" t="0" r="7620" b="8255"/>
              <wp:wrapNone/>
              <wp:docPr id="2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93330" cy="144145"/>
                      </a:xfrm>
                      <a:prstGeom prst="rect">
                        <a:avLst/>
                      </a:prstGeom>
                      <a:solidFill>
                        <a:srgbClr val="2CB34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6906284" id="Rectangle 19" o:spid="_x0000_s1026" style="position:absolute;margin-left:-48pt;margin-top:19.3pt;width:597.9pt;height:11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" fillcolor="#2cb34a" stroked="f"/>
          </w:pict>
        </mc:Fallback>
      </mc:AlternateContent>
    </w:r>
    <w:r w:rsidR="00673AA2" w:rsidRPr="005A6A35">
      <w:rPr>
        <w:rFonts w:cs="ArialRoundedMTStd-Light"/>
        <w:sz w:val="16"/>
        <w:szCs w:val="16"/>
      </w:rPr>
      <w:t xml:space="preserve">Page | </w:t>
    </w:r>
    <w:r w:rsidR="00E52E29" w:rsidRPr="005A6A35">
      <w:rPr>
        <w:rFonts w:cs="ArialRoundedMTStd-Light"/>
        <w:sz w:val="16"/>
        <w:szCs w:val="16"/>
      </w:rPr>
      <w:fldChar w:fldCharType="begin"/>
    </w:r>
    <w:r w:rsidR="00673AA2" w:rsidRPr="005A6A35">
      <w:rPr>
        <w:rFonts w:cs="ArialRoundedMTStd-Light"/>
        <w:sz w:val="16"/>
        <w:szCs w:val="16"/>
      </w:rPr>
      <w:instrText xml:space="preserve"> PAGE   \* MERGEFORMAT </w:instrText>
    </w:r>
    <w:r w:rsidR="00E52E29" w:rsidRPr="005A6A35">
      <w:rPr>
        <w:rFonts w:cs="ArialRoundedMTStd-Light"/>
        <w:sz w:val="16"/>
        <w:szCs w:val="16"/>
      </w:rPr>
      <w:fldChar w:fldCharType="separate"/>
    </w:r>
    <w:r w:rsidR="00DA3FA1">
      <w:rPr>
        <w:rFonts w:cs="ArialRoundedMTStd-Light"/>
        <w:noProof/>
        <w:sz w:val="16"/>
        <w:szCs w:val="16"/>
      </w:rPr>
      <w:t>1</w:t>
    </w:r>
    <w:r w:rsidR="00E52E29" w:rsidRPr="005A6A35">
      <w:rPr>
        <w:rFonts w:cs="ArialRoundedMTStd-Light"/>
        <w:sz w:val="16"/>
        <w:szCs w:val="16"/>
      </w:rPr>
      <w:fldChar w:fldCharType="end"/>
    </w:r>
  </w:p>
  <w:p w:rsidR="00673AA2" w:rsidRDefault="00673AA2" w:rsidP="00673AA2">
    <w:pPr>
      <w:pStyle w:val="Footer"/>
      <w:spacing w:before="0" w:beforeAutospacing="0" w:after="0" w:afterAutospacing="0"/>
      <w:jc w:val="right"/>
      <w:rPr>
        <w:rFonts w:cs="ArialRoundedMTStd-Light"/>
        <w:sz w:val="16"/>
        <w:szCs w:val="16"/>
      </w:rPr>
    </w:pPr>
  </w:p>
  <w:tbl>
    <w:tblPr>
      <w:tblW w:w="99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040"/>
      <w:gridCol w:w="3420"/>
      <w:gridCol w:w="3510"/>
    </w:tblGrid>
    <w:tr w:rsidR="00FE0612" w:rsidRPr="00A81118" w:rsidTr="00FE0612">
      <w:tc>
        <w:tcPr>
          <w:tcW w:w="3040" w:type="dxa"/>
        </w:tcPr>
        <w:p w:rsidR="00FE0612" w:rsidRPr="00A81118" w:rsidRDefault="00FE0612" w:rsidP="00016C2A">
          <w:pPr>
            <w:pStyle w:val="Pa2"/>
            <w:spacing w:before="0" w:beforeAutospacing="0" w:after="0" w:afterAutospacing="0" w:line="276" w:lineRule="auto"/>
            <w:rPr>
              <w:rFonts w:cs="Arial Rounded MT Std Light"/>
              <w:b/>
              <w:color w:val="000000"/>
              <w:sz w:val="16"/>
              <w:szCs w:val="16"/>
              <w:lang w:val="en-US"/>
            </w:rPr>
          </w:pPr>
          <w:r w:rsidRPr="00A81118">
            <w:rPr>
              <w:rStyle w:val="A2"/>
              <w:b/>
              <w:lang w:val="en-US"/>
            </w:rPr>
            <w:t>Media Contact</w:t>
          </w:r>
        </w:p>
        <w:p w:rsidR="00FE0612" w:rsidRPr="00A81118" w:rsidRDefault="00FE0612" w:rsidP="00016C2A">
          <w:pPr>
            <w:pStyle w:val="Pa1"/>
            <w:spacing w:before="0" w:beforeAutospacing="0" w:after="0" w:afterAutospacing="0" w:line="276" w:lineRule="auto"/>
            <w:rPr>
              <w:rStyle w:val="A2"/>
              <w:lang w:val="en-US"/>
            </w:rPr>
          </w:pPr>
          <w:r w:rsidRPr="00A81118">
            <w:rPr>
              <w:rStyle w:val="A2"/>
              <w:lang w:val="en-US"/>
            </w:rPr>
            <w:t>Schneider Electric</w:t>
          </w:r>
        </w:p>
        <w:p w:rsidR="00FE0612" w:rsidRPr="00A81118" w:rsidRDefault="0040734C" w:rsidP="00016C2A">
          <w:pPr>
            <w:pStyle w:val="Pa1"/>
            <w:spacing w:before="0" w:beforeAutospacing="0" w:after="0" w:afterAutospacing="0" w:line="276" w:lineRule="auto"/>
            <w:rPr>
              <w:rFonts w:cs="Arial Rounded MT Std Light"/>
              <w:color w:val="000000"/>
              <w:sz w:val="16"/>
              <w:szCs w:val="16"/>
              <w:lang w:val="en-US"/>
            </w:rPr>
          </w:pPr>
          <w:r>
            <w:rPr>
              <w:rStyle w:val="A2"/>
              <w:lang w:val="en-US"/>
            </w:rPr>
            <w:t xml:space="preserve">Marijana </w:t>
          </w:r>
          <w:proofErr w:type="spellStart"/>
          <w:r>
            <w:rPr>
              <w:rStyle w:val="A2"/>
              <w:lang w:val="en-US"/>
            </w:rPr>
            <w:t>Jović</w:t>
          </w:r>
          <w:proofErr w:type="spellEnd"/>
        </w:p>
        <w:p w:rsidR="00FE0612" w:rsidRPr="00A81118" w:rsidRDefault="00FE0612" w:rsidP="00016C2A">
          <w:pPr>
            <w:pStyle w:val="Pa1"/>
            <w:spacing w:before="0" w:beforeAutospacing="0" w:after="0" w:afterAutospacing="0" w:line="276" w:lineRule="auto"/>
            <w:rPr>
              <w:rFonts w:cs="Arial Rounded MT Std Light"/>
              <w:color w:val="000000"/>
              <w:sz w:val="16"/>
              <w:szCs w:val="16"/>
              <w:lang w:val="en-US"/>
            </w:rPr>
          </w:pPr>
          <w:r>
            <w:rPr>
              <w:rStyle w:val="A2"/>
              <w:lang w:val="en-US"/>
            </w:rPr>
            <w:t>Tel: 0</w:t>
          </w:r>
          <w:r w:rsidRPr="00FE0612">
            <w:rPr>
              <w:rStyle w:val="A2"/>
              <w:lang w:val="en-US"/>
            </w:rPr>
            <w:t>63 106 20 28</w:t>
          </w:r>
        </w:p>
        <w:p w:rsidR="00FE0612" w:rsidRPr="00A81118" w:rsidRDefault="00FE0612" w:rsidP="00016C2A">
          <w:pPr>
            <w:pStyle w:val="Pa1"/>
            <w:spacing w:before="0" w:beforeAutospacing="0" w:after="0" w:afterAutospacing="0" w:line="276" w:lineRule="auto"/>
            <w:rPr>
              <w:rFonts w:cs="Arial Rounded MT Std Light"/>
              <w:color w:val="000000"/>
              <w:sz w:val="16"/>
              <w:szCs w:val="16"/>
              <w:lang w:val="en-US"/>
            </w:rPr>
          </w:pPr>
          <w:r>
            <w:rPr>
              <w:rStyle w:val="A2"/>
              <w:lang w:val="en-US"/>
            </w:rPr>
            <w:t>marijana.jovic@schneider-electric.com</w:t>
          </w:r>
        </w:p>
        <w:p w:rsidR="00FE0612" w:rsidRPr="00A81118" w:rsidRDefault="00FE0612" w:rsidP="00016C2A">
          <w:pPr>
            <w:spacing w:before="0" w:beforeAutospacing="0" w:after="0" w:afterAutospacing="0" w:line="276" w:lineRule="auto"/>
            <w:rPr>
              <w:rFonts w:ascii="Arial" w:hAnsi="Arial" w:cs="Arial"/>
              <w:b/>
              <w:kern w:val="16"/>
              <w:sz w:val="16"/>
              <w:szCs w:val="16"/>
              <w:lang w:val="fr-FR"/>
            </w:rPr>
          </w:pPr>
        </w:p>
      </w:tc>
      <w:tc>
        <w:tcPr>
          <w:tcW w:w="3420" w:type="dxa"/>
        </w:tcPr>
        <w:p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</w:pPr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>Media Contact</w:t>
          </w:r>
        </w:p>
        <w:p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hapter 4 Communications Consulting</w:t>
          </w:r>
        </w:p>
        <w:p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Olivera </w:t>
          </w:r>
          <w:proofErr w:type="spellStart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Petrović</w:t>
          </w:r>
          <w:proofErr w:type="spellEnd"/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  <w:t xml:space="preserve">Tel: </w:t>
          </w: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064 2635 899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</w:r>
          <w:r>
            <w:rPr>
              <w:rFonts w:ascii="Arial Rounded MT Std Light" w:hAnsi="Arial Rounded MT Std Light" w:cs="ArialRoundedMTStd-Light"/>
              <w:sz w:val="16"/>
              <w:szCs w:val="16"/>
            </w:rPr>
            <w:t>o.petrovic@chapter4.at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</w:p>
        <w:p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6"/>
              <w:szCs w:val="16"/>
            </w:rPr>
          </w:pPr>
        </w:p>
      </w:tc>
      <w:tc>
        <w:tcPr>
          <w:tcW w:w="3510" w:type="dxa"/>
        </w:tcPr>
        <w:p w:rsidR="00FE0612" w:rsidRPr="00A81118" w:rsidRDefault="00FE0612" w:rsidP="00FE0612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</w:pPr>
          <w:r w:rsidRPr="00A81118"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  <w:t>Media Contact</w:t>
          </w:r>
        </w:p>
        <w:p w:rsidR="00FE0612" w:rsidRPr="00A81118" w:rsidRDefault="00FE0612" w:rsidP="00FE0612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Chapter 4 Communications Consulting</w:t>
          </w:r>
        </w:p>
        <w:p w:rsidR="00FE0612" w:rsidRPr="00A81118" w:rsidRDefault="00FE0612" w:rsidP="00FE0612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</w:pP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Nevena </w:t>
          </w:r>
          <w:proofErr w:type="spellStart"/>
          <w:r w:rsidR="0040734C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Spasić</w:t>
          </w:r>
          <w:proofErr w:type="spellEnd"/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  <w:t xml:space="preserve">Tel: </w:t>
          </w:r>
          <w:r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>065 3447 196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br/>
          </w:r>
          <w:r>
            <w:rPr>
              <w:rFonts w:ascii="Arial Rounded MT Std Light" w:hAnsi="Arial Rounded MT Std Light" w:cs="ArialRoundedMTStd-Light"/>
              <w:sz w:val="16"/>
              <w:szCs w:val="16"/>
            </w:rPr>
            <w:t>n.spasic@chapter4.at</w:t>
          </w:r>
          <w:r w:rsidRPr="00A81118">
            <w:rPr>
              <w:rFonts w:ascii="Arial Rounded MT Std Light" w:hAnsi="Arial Rounded MT Std Light" w:cs="ArialRoundedMTStd-Light"/>
              <w:color w:val="000000"/>
              <w:sz w:val="16"/>
              <w:szCs w:val="16"/>
            </w:rPr>
            <w:t xml:space="preserve"> </w:t>
          </w:r>
        </w:p>
        <w:p w:rsidR="00FE0612" w:rsidRPr="00A81118" w:rsidRDefault="00FE0612" w:rsidP="00016C2A">
          <w:pPr>
            <w:widowControl w:val="0"/>
            <w:autoSpaceDE w:val="0"/>
            <w:autoSpaceDN w:val="0"/>
            <w:adjustRightInd w:val="0"/>
            <w:spacing w:before="0" w:beforeAutospacing="0" w:after="0" w:afterAutospacing="0" w:line="276" w:lineRule="auto"/>
            <w:textAlignment w:val="center"/>
            <w:rPr>
              <w:rFonts w:ascii="Arial Rounded MT Std Light" w:hAnsi="Arial Rounded MT Std Light" w:cs="ArialRoundedMTStd-Light"/>
              <w:b/>
              <w:color w:val="000000"/>
              <w:sz w:val="16"/>
              <w:szCs w:val="16"/>
            </w:rPr>
          </w:pPr>
        </w:p>
      </w:tc>
    </w:tr>
    <w:tr w:rsidR="00FE0612" w:rsidRPr="00A81118" w:rsidTr="00FE0612">
      <w:tc>
        <w:tcPr>
          <w:tcW w:w="3040" w:type="dxa"/>
        </w:tcPr>
        <w:p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2"/>
              <w:szCs w:val="12"/>
              <w:lang w:val="fr-FR"/>
            </w:rPr>
          </w:pPr>
        </w:p>
      </w:tc>
      <w:tc>
        <w:tcPr>
          <w:tcW w:w="3420" w:type="dxa"/>
        </w:tcPr>
        <w:p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2"/>
              <w:szCs w:val="12"/>
              <w:lang w:val="fr-FR"/>
            </w:rPr>
          </w:pPr>
        </w:p>
      </w:tc>
      <w:tc>
        <w:tcPr>
          <w:tcW w:w="3510" w:type="dxa"/>
        </w:tcPr>
        <w:p w:rsidR="00FE0612" w:rsidRPr="00A81118" w:rsidRDefault="00FE0612" w:rsidP="00016C2A">
          <w:pPr>
            <w:pStyle w:val="Footer"/>
            <w:tabs>
              <w:tab w:val="left" w:pos="5103"/>
              <w:tab w:val="center" w:pos="7371"/>
            </w:tabs>
            <w:spacing w:before="0" w:beforeAutospacing="0" w:after="0" w:afterAutospacing="0"/>
            <w:rPr>
              <w:rFonts w:ascii="Arial" w:hAnsi="Arial" w:cs="Arial"/>
              <w:b/>
              <w:kern w:val="16"/>
              <w:sz w:val="12"/>
              <w:szCs w:val="12"/>
              <w:lang w:val="fr-FR"/>
            </w:rPr>
          </w:pPr>
        </w:p>
      </w:tc>
    </w:tr>
  </w:tbl>
  <w:p w:rsidR="00464D2F" w:rsidRPr="00673AA2" w:rsidRDefault="00464D2F" w:rsidP="00673AA2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75E2" w:rsidRDefault="005575E2" w:rsidP="00B230CF">
      <w:r>
        <w:separator/>
      </w:r>
    </w:p>
  </w:footnote>
  <w:footnote w:type="continuationSeparator" w:id="0">
    <w:p w:rsidR="005575E2" w:rsidRDefault="005575E2" w:rsidP="00B230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4D2F" w:rsidRPr="002D65CB" w:rsidRDefault="002D65CB" w:rsidP="002D65CB">
    <w:pPr>
      <w:pStyle w:val="BasicParagraph"/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</w:pPr>
    <w:r>
      <w:rPr>
        <w:rFonts w:ascii="Arial Rounded MT Std Light" w:hAnsi="Arial Rounded MT Std Light" w:cs="ArialRoundedMTStd-Light"/>
        <w:noProof/>
        <w:color w:val="595959" w:themeColor="text1" w:themeTint="A6"/>
        <w:sz w:val="57"/>
        <w:szCs w:val="57"/>
        <w:lang w:val="sr-Latn-RS" w:eastAsia="sr-Latn-RS"/>
      </w:rPr>
      <w:drawing>
        <wp:anchor distT="0" distB="0" distL="114300" distR="114300" simplePos="0" relativeHeight="251667456" behindDoc="0" locked="0" layoutInCell="1" allowOverlap="1">
          <wp:simplePos x="0" y="0"/>
          <wp:positionH relativeFrom="column">
            <wp:posOffset>4499610</wp:posOffset>
          </wp:positionH>
          <wp:positionV relativeFrom="paragraph">
            <wp:posOffset>-29210</wp:posOffset>
          </wp:positionV>
          <wp:extent cx="2119630" cy="445135"/>
          <wp:effectExtent l="1905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9630" cy="445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46C5B">
      <w:rPr>
        <w:rFonts w:ascii="Arial Rounded MT Std Light" w:hAnsi="Arial Rounded MT Std Light" w:cs="ArialRoundedMTStd-Light"/>
        <w:noProof/>
        <w:color w:val="595959" w:themeColor="text1" w:themeTint="A6"/>
        <w:sz w:val="57"/>
        <w:szCs w:val="57"/>
        <w:lang w:val="sr-Latn-RS" w:eastAsia="sr-Latn-RS"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2857500</wp:posOffset>
              </wp:positionH>
              <wp:positionV relativeFrom="paragraph">
                <wp:posOffset>9715500</wp:posOffset>
              </wp:positionV>
              <wp:extent cx="297815" cy="914400"/>
              <wp:effectExtent l="0" t="0" r="0" b="0"/>
              <wp:wrapSquare wrapText="bothSides"/>
              <wp:docPr id="4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97815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D65CB" w:rsidRDefault="002D65CB" w:rsidP="002D65CB"/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7" type="#_x0000_t202" style="position:absolute;margin-left:225pt;margin-top:765pt;width:23.45pt;height:1in;z-index:2516664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" filled="f" stroked="f">
              <v:textbox>
                <w:txbxContent>
                  <w:p w:rsidR="002D65CB" w:rsidRDefault="002D65CB" w:rsidP="002D65CB"/>
                </w:txbxContent>
              </v:textbox>
              <w10:wrap type="square"/>
            </v:shape>
          </w:pict>
        </mc:Fallback>
      </mc:AlternateContent>
    </w:r>
    <w:r w:rsidRPr="00B230CF"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>Press Release</w:t>
    </w:r>
    <w:r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 xml:space="preserve">                      </w:t>
    </w:r>
  </w:p>
  <w:p w:rsidR="00464D2F" w:rsidRPr="00501D81" w:rsidRDefault="00464D2F">
    <w:pPr>
      <w:pStyle w:val="Header"/>
      <w:rPr>
        <w:lang w:val="pl-PL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4D2F" w:rsidRDefault="00D0688E" w:rsidP="00D90848">
    <w:pPr>
      <w:pStyle w:val="BasicParagraph"/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</w:pPr>
    <w:r w:rsidRPr="000229D0">
      <w:rPr>
        <w:rFonts w:ascii="Arial Rounded MT Std Light" w:hAnsi="Arial Rounded MT Std Light" w:cs="ArialRoundedMTStd-Light"/>
        <w:noProof/>
        <w:color w:val="595959" w:themeColor="text1" w:themeTint="A6"/>
        <w:sz w:val="44"/>
        <w:szCs w:val="44"/>
        <w:lang w:val="sr-Latn-RS" w:eastAsia="sr-Latn-RS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3634105</wp:posOffset>
          </wp:positionH>
          <wp:positionV relativeFrom="paragraph">
            <wp:posOffset>-31115</wp:posOffset>
          </wp:positionV>
          <wp:extent cx="2124075" cy="438150"/>
          <wp:effectExtent l="19050" t="0" r="9525" b="0"/>
          <wp:wrapTopAndBottom/>
          <wp:docPr id="10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64D2F" w:rsidRPr="000229D0"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  <w:t xml:space="preserve">                      </w:t>
    </w:r>
  </w:p>
  <w:p w:rsidR="00673AA2" w:rsidRDefault="00673AA2" w:rsidP="00D90848">
    <w:pPr>
      <w:pStyle w:val="BasicParagraph"/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086F26"/>
    <w:multiLevelType w:val="hybridMultilevel"/>
    <w:tmpl w:val="835CED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96375C"/>
    <w:multiLevelType w:val="hybridMultilevel"/>
    <w:tmpl w:val="22F0D0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ijana JOVIC">
    <w15:presenceInfo w15:providerId="AD" w15:userId="S-1-5-21-3944756043-986928760-2302596302-646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>
      <o:colormru v:ext="edit" colors="#2cb34a,#2cb34b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DYxMzYxMjIxNDNQ0lEKTi0uzszPAykwNK0FANXYNHstAAAA"/>
  </w:docVars>
  <w:rsids>
    <w:rsidRoot w:val="00B230CF"/>
    <w:rsid w:val="00004BBC"/>
    <w:rsid w:val="000059CB"/>
    <w:rsid w:val="000066FE"/>
    <w:rsid w:val="0000770E"/>
    <w:rsid w:val="00012D6C"/>
    <w:rsid w:val="000229D0"/>
    <w:rsid w:val="00022B19"/>
    <w:rsid w:val="00030101"/>
    <w:rsid w:val="0006335E"/>
    <w:rsid w:val="00093605"/>
    <w:rsid w:val="000A1245"/>
    <w:rsid w:val="000A14D6"/>
    <w:rsid w:val="000A313D"/>
    <w:rsid w:val="000A49BC"/>
    <w:rsid w:val="000B39BF"/>
    <w:rsid w:val="000B432F"/>
    <w:rsid w:val="000B4B2F"/>
    <w:rsid w:val="001118FB"/>
    <w:rsid w:val="00120E16"/>
    <w:rsid w:val="00132648"/>
    <w:rsid w:val="00134967"/>
    <w:rsid w:val="00142AAF"/>
    <w:rsid w:val="0015536A"/>
    <w:rsid w:val="00157895"/>
    <w:rsid w:val="001C6125"/>
    <w:rsid w:val="001E1874"/>
    <w:rsid w:val="001F1D7C"/>
    <w:rsid w:val="001F49B7"/>
    <w:rsid w:val="00202FE1"/>
    <w:rsid w:val="00206548"/>
    <w:rsid w:val="00214721"/>
    <w:rsid w:val="002164F7"/>
    <w:rsid w:val="00221D68"/>
    <w:rsid w:val="00235E13"/>
    <w:rsid w:val="002364AF"/>
    <w:rsid w:val="0025175D"/>
    <w:rsid w:val="00254A70"/>
    <w:rsid w:val="00272D28"/>
    <w:rsid w:val="00274B66"/>
    <w:rsid w:val="00286803"/>
    <w:rsid w:val="00292C0B"/>
    <w:rsid w:val="00297AB0"/>
    <w:rsid w:val="002A2A39"/>
    <w:rsid w:val="002D0BC2"/>
    <w:rsid w:val="002D5DBE"/>
    <w:rsid w:val="002D65CB"/>
    <w:rsid w:val="002D7789"/>
    <w:rsid w:val="002F6272"/>
    <w:rsid w:val="003218D9"/>
    <w:rsid w:val="00332358"/>
    <w:rsid w:val="00350ED7"/>
    <w:rsid w:val="00351F8D"/>
    <w:rsid w:val="0036398D"/>
    <w:rsid w:val="00392CAA"/>
    <w:rsid w:val="003D2041"/>
    <w:rsid w:val="003E341E"/>
    <w:rsid w:val="003F351D"/>
    <w:rsid w:val="00400557"/>
    <w:rsid w:val="0040734C"/>
    <w:rsid w:val="004110DE"/>
    <w:rsid w:val="00450F38"/>
    <w:rsid w:val="00464D2F"/>
    <w:rsid w:val="00472F81"/>
    <w:rsid w:val="004734E0"/>
    <w:rsid w:val="00492FB7"/>
    <w:rsid w:val="00493E4E"/>
    <w:rsid w:val="004B0A8E"/>
    <w:rsid w:val="004B5882"/>
    <w:rsid w:val="004B5EAD"/>
    <w:rsid w:val="004D77AB"/>
    <w:rsid w:val="004E0BE1"/>
    <w:rsid w:val="004E32FB"/>
    <w:rsid w:val="004F4B69"/>
    <w:rsid w:val="00501C5D"/>
    <w:rsid w:val="00501D81"/>
    <w:rsid w:val="00506C46"/>
    <w:rsid w:val="00512B01"/>
    <w:rsid w:val="00545E7C"/>
    <w:rsid w:val="00555F80"/>
    <w:rsid w:val="005575E2"/>
    <w:rsid w:val="00560B01"/>
    <w:rsid w:val="00562DE2"/>
    <w:rsid w:val="00573D76"/>
    <w:rsid w:val="00584F11"/>
    <w:rsid w:val="00597782"/>
    <w:rsid w:val="005A2AA8"/>
    <w:rsid w:val="005A3F40"/>
    <w:rsid w:val="005A6A35"/>
    <w:rsid w:val="005A7F8D"/>
    <w:rsid w:val="005C2F63"/>
    <w:rsid w:val="005C45D9"/>
    <w:rsid w:val="005D0236"/>
    <w:rsid w:val="005D59C6"/>
    <w:rsid w:val="005F2DF7"/>
    <w:rsid w:val="006169E1"/>
    <w:rsid w:val="00631222"/>
    <w:rsid w:val="006328E6"/>
    <w:rsid w:val="00641A45"/>
    <w:rsid w:val="00641EE8"/>
    <w:rsid w:val="006443D7"/>
    <w:rsid w:val="006510C3"/>
    <w:rsid w:val="00652BE8"/>
    <w:rsid w:val="006708D2"/>
    <w:rsid w:val="00673AA2"/>
    <w:rsid w:val="00692DF9"/>
    <w:rsid w:val="0069650D"/>
    <w:rsid w:val="006A213D"/>
    <w:rsid w:val="006A6AF8"/>
    <w:rsid w:val="006B7D9F"/>
    <w:rsid w:val="006D74BE"/>
    <w:rsid w:val="006F6D09"/>
    <w:rsid w:val="007010EF"/>
    <w:rsid w:val="00706FF6"/>
    <w:rsid w:val="0071209A"/>
    <w:rsid w:val="00722952"/>
    <w:rsid w:val="0074330C"/>
    <w:rsid w:val="00746C5B"/>
    <w:rsid w:val="00752C7E"/>
    <w:rsid w:val="00753EE7"/>
    <w:rsid w:val="007574EB"/>
    <w:rsid w:val="007578B3"/>
    <w:rsid w:val="0077413D"/>
    <w:rsid w:val="007753E2"/>
    <w:rsid w:val="007A088C"/>
    <w:rsid w:val="007A585B"/>
    <w:rsid w:val="007B5B35"/>
    <w:rsid w:val="007C1C63"/>
    <w:rsid w:val="007F131F"/>
    <w:rsid w:val="00806E20"/>
    <w:rsid w:val="00830DC1"/>
    <w:rsid w:val="008310A8"/>
    <w:rsid w:val="008322E1"/>
    <w:rsid w:val="00843860"/>
    <w:rsid w:val="00850087"/>
    <w:rsid w:val="008528F0"/>
    <w:rsid w:val="008815A6"/>
    <w:rsid w:val="0088427C"/>
    <w:rsid w:val="00886348"/>
    <w:rsid w:val="008B60A3"/>
    <w:rsid w:val="008C3DED"/>
    <w:rsid w:val="008E79C0"/>
    <w:rsid w:val="008F3933"/>
    <w:rsid w:val="008F7743"/>
    <w:rsid w:val="00902EB0"/>
    <w:rsid w:val="00913A81"/>
    <w:rsid w:val="00922396"/>
    <w:rsid w:val="00923954"/>
    <w:rsid w:val="00967223"/>
    <w:rsid w:val="00971D3D"/>
    <w:rsid w:val="00994EF2"/>
    <w:rsid w:val="00996ADA"/>
    <w:rsid w:val="00996CD1"/>
    <w:rsid w:val="009A0E8F"/>
    <w:rsid w:val="009B5502"/>
    <w:rsid w:val="009C0724"/>
    <w:rsid w:val="009D661F"/>
    <w:rsid w:val="009F5C6D"/>
    <w:rsid w:val="00A0707D"/>
    <w:rsid w:val="00A267DF"/>
    <w:rsid w:val="00A274BA"/>
    <w:rsid w:val="00A42EAE"/>
    <w:rsid w:val="00A46651"/>
    <w:rsid w:val="00A5150F"/>
    <w:rsid w:val="00A536BE"/>
    <w:rsid w:val="00A65C6F"/>
    <w:rsid w:val="00A81118"/>
    <w:rsid w:val="00A96A3D"/>
    <w:rsid w:val="00AB2F11"/>
    <w:rsid w:val="00AB3B8D"/>
    <w:rsid w:val="00AC0B6A"/>
    <w:rsid w:val="00AC0CC4"/>
    <w:rsid w:val="00AC3592"/>
    <w:rsid w:val="00AC608A"/>
    <w:rsid w:val="00AD017D"/>
    <w:rsid w:val="00AD2B69"/>
    <w:rsid w:val="00AE533A"/>
    <w:rsid w:val="00AE6F3D"/>
    <w:rsid w:val="00AF0388"/>
    <w:rsid w:val="00B062A4"/>
    <w:rsid w:val="00B15BD4"/>
    <w:rsid w:val="00B15F61"/>
    <w:rsid w:val="00B230CF"/>
    <w:rsid w:val="00B27090"/>
    <w:rsid w:val="00B30CAB"/>
    <w:rsid w:val="00B4630E"/>
    <w:rsid w:val="00B5386E"/>
    <w:rsid w:val="00B555AD"/>
    <w:rsid w:val="00B67EC8"/>
    <w:rsid w:val="00B85C0E"/>
    <w:rsid w:val="00B9129A"/>
    <w:rsid w:val="00B93E9A"/>
    <w:rsid w:val="00B94698"/>
    <w:rsid w:val="00BA69F1"/>
    <w:rsid w:val="00BB2DC2"/>
    <w:rsid w:val="00BC13E3"/>
    <w:rsid w:val="00BC1CA4"/>
    <w:rsid w:val="00BE29AB"/>
    <w:rsid w:val="00BE77BA"/>
    <w:rsid w:val="00C02C51"/>
    <w:rsid w:val="00C05DAE"/>
    <w:rsid w:val="00C07EBF"/>
    <w:rsid w:val="00C40434"/>
    <w:rsid w:val="00C51287"/>
    <w:rsid w:val="00C54A07"/>
    <w:rsid w:val="00C8019A"/>
    <w:rsid w:val="00C96C08"/>
    <w:rsid w:val="00CA0581"/>
    <w:rsid w:val="00CA67D2"/>
    <w:rsid w:val="00CB2FE1"/>
    <w:rsid w:val="00CC348A"/>
    <w:rsid w:val="00CD49FC"/>
    <w:rsid w:val="00CD70F8"/>
    <w:rsid w:val="00CE3460"/>
    <w:rsid w:val="00CF33C8"/>
    <w:rsid w:val="00CF345E"/>
    <w:rsid w:val="00D042F4"/>
    <w:rsid w:val="00D0688E"/>
    <w:rsid w:val="00D273E3"/>
    <w:rsid w:val="00D3726D"/>
    <w:rsid w:val="00D4003A"/>
    <w:rsid w:val="00D46195"/>
    <w:rsid w:val="00D47B2E"/>
    <w:rsid w:val="00D74852"/>
    <w:rsid w:val="00D8130E"/>
    <w:rsid w:val="00D90848"/>
    <w:rsid w:val="00DA175D"/>
    <w:rsid w:val="00DA3FA1"/>
    <w:rsid w:val="00DA7942"/>
    <w:rsid w:val="00DE5C96"/>
    <w:rsid w:val="00E05BB8"/>
    <w:rsid w:val="00E15C43"/>
    <w:rsid w:val="00E163C0"/>
    <w:rsid w:val="00E269FC"/>
    <w:rsid w:val="00E47021"/>
    <w:rsid w:val="00E52880"/>
    <w:rsid w:val="00E52E29"/>
    <w:rsid w:val="00E52F9C"/>
    <w:rsid w:val="00E5363A"/>
    <w:rsid w:val="00E53D43"/>
    <w:rsid w:val="00E64D85"/>
    <w:rsid w:val="00E6789F"/>
    <w:rsid w:val="00E67B45"/>
    <w:rsid w:val="00E70A17"/>
    <w:rsid w:val="00E76ACC"/>
    <w:rsid w:val="00E92673"/>
    <w:rsid w:val="00E9390C"/>
    <w:rsid w:val="00EA6A4A"/>
    <w:rsid w:val="00EC3290"/>
    <w:rsid w:val="00EE759E"/>
    <w:rsid w:val="00EF4DD0"/>
    <w:rsid w:val="00EF54B5"/>
    <w:rsid w:val="00F118D1"/>
    <w:rsid w:val="00F13719"/>
    <w:rsid w:val="00F252F2"/>
    <w:rsid w:val="00F35908"/>
    <w:rsid w:val="00F8106E"/>
    <w:rsid w:val="00FA0603"/>
    <w:rsid w:val="00FA07B9"/>
    <w:rsid w:val="00FC01D2"/>
    <w:rsid w:val="00FC1F4E"/>
    <w:rsid w:val="00FD0E8D"/>
    <w:rsid w:val="00FD3009"/>
    <w:rsid w:val="00FE0612"/>
    <w:rsid w:val="00FE09AD"/>
    <w:rsid w:val="00FF52A8"/>
    <w:rsid w:val="00FF54D8"/>
    <w:rsid w:val="00FF5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2cb34a,#2cb34b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A07"/>
    <w:pPr>
      <w:spacing w:before="100" w:beforeAutospacing="1" w:after="100" w:afterAutospacing="1"/>
    </w:pPr>
    <w:rPr>
      <w:rFonts w:ascii="Arial Rounded MT Pro Light" w:hAnsi="Arial Rounded MT Pro Light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86348"/>
    <w:pPr>
      <w:keepNext/>
      <w:keepLines/>
      <w:outlineLvl w:val="0"/>
    </w:pPr>
    <w:rPr>
      <w:rFonts w:eastAsiaTheme="majorEastAsia" w:cstheme="majorBidi"/>
      <w:b/>
      <w:bCs/>
      <w:color w:val="2CB34A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F0388"/>
    <w:pPr>
      <w:keepNext/>
      <w:keepLines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B230C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0CF"/>
  </w:style>
  <w:style w:type="paragraph" w:styleId="Footer">
    <w:name w:val="footer"/>
    <w:basedOn w:val="Normal"/>
    <w:link w:val="Foot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0CF"/>
  </w:style>
  <w:style w:type="character" w:styleId="Hyperlink">
    <w:name w:val="Hyperlink"/>
    <w:basedOn w:val="DefaultParagraphFont"/>
    <w:uiPriority w:val="99"/>
    <w:unhideWhenUsed/>
    <w:rsid w:val="00CC348A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C348A"/>
  </w:style>
  <w:style w:type="paragraph" w:styleId="BalloonText">
    <w:name w:val="Balloon Text"/>
    <w:basedOn w:val="Normal"/>
    <w:link w:val="BalloonTextChar"/>
    <w:uiPriority w:val="99"/>
    <w:semiHidden/>
    <w:unhideWhenUsed/>
    <w:rsid w:val="00D9084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848"/>
    <w:rPr>
      <w:rFonts w:ascii="Lucida Grande" w:hAnsi="Lucida Grande" w:cs="Lucida Grande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464D2F"/>
    <w:rPr>
      <w:rFonts w:ascii="Courier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64D2F"/>
    <w:rPr>
      <w:rFonts w:ascii="Courier" w:hAnsi="Courier"/>
      <w:sz w:val="21"/>
      <w:szCs w:val="21"/>
    </w:rPr>
  </w:style>
  <w:style w:type="paragraph" w:customStyle="1" w:styleId="Pa2">
    <w:name w:val="Pa2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character" w:customStyle="1" w:styleId="A2">
    <w:name w:val="A2"/>
    <w:uiPriority w:val="99"/>
    <w:rsid w:val="00501D81"/>
    <w:rPr>
      <w:rFonts w:cs="Arial Rounded MT Std Light"/>
      <w:color w:val="000000"/>
      <w:sz w:val="16"/>
      <w:szCs w:val="16"/>
    </w:rPr>
  </w:style>
  <w:style w:type="paragraph" w:customStyle="1" w:styleId="Pa1">
    <w:name w:val="Pa1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1D81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1D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1D81"/>
    <w:rPr>
      <w:vertAlign w:val="superscript"/>
    </w:rPr>
  </w:style>
  <w:style w:type="paragraph" w:customStyle="1" w:styleId="Pa5">
    <w:name w:val="Pa5"/>
    <w:basedOn w:val="Normal"/>
    <w:next w:val="Normal"/>
    <w:uiPriority w:val="99"/>
    <w:rsid w:val="002D65CB"/>
    <w:pPr>
      <w:autoSpaceDE w:val="0"/>
      <w:autoSpaceDN w:val="0"/>
      <w:adjustRightInd w:val="0"/>
      <w:spacing w:line="241" w:lineRule="atLeast"/>
    </w:pPr>
    <w:rPr>
      <w:rFonts w:ascii="Arial Rounded MT Std" w:hAnsi="Arial Rounded MT Std"/>
      <w:lang w:val="pl-PL"/>
    </w:rPr>
  </w:style>
  <w:style w:type="table" w:styleId="TableGrid">
    <w:name w:val="Table Grid"/>
    <w:basedOn w:val="TableNormal"/>
    <w:uiPriority w:val="59"/>
    <w:rsid w:val="00597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510C3"/>
    <w:rPr>
      <w:color w:val="808080"/>
    </w:rPr>
  </w:style>
  <w:style w:type="paragraph" w:styleId="ListParagraph">
    <w:name w:val="List Paragraph"/>
    <w:basedOn w:val="Normal"/>
    <w:uiPriority w:val="34"/>
    <w:qFormat/>
    <w:rsid w:val="005C45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86348"/>
    <w:rPr>
      <w:rFonts w:ascii="Arial Rounded MT Pro Light" w:eastAsiaTheme="majorEastAsia" w:hAnsi="Arial Rounded MT Pro Light" w:cstheme="majorBidi"/>
      <w:b/>
      <w:bCs/>
      <w:color w:val="2CB34A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F0388"/>
    <w:rPr>
      <w:rFonts w:ascii="Arial Rounded MT Pro Light" w:eastAsiaTheme="majorEastAsia" w:hAnsi="Arial Rounded MT Pro Light" w:cstheme="majorBidi"/>
      <w:b/>
      <w:bCs/>
      <w:color w:val="000000" w:themeColor="text1"/>
      <w:szCs w:val="26"/>
    </w:rPr>
  </w:style>
  <w:style w:type="paragraph" w:styleId="NoSpacing">
    <w:name w:val="No Spacing"/>
    <w:uiPriority w:val="1"/>
    <w:qFormat/>
    <w:rsid w:val="00D47B2E"/>
    <w:pPr>
      <w:spacing w:beforeAutospacing="1" w:afterAutospacing="1"/>
    </w:pPr>
    <w:rPr>
      <w:rFonts w:ascii="Arial Rounded MT Pro Light" w:hAnsi="Arial Rounded MT Pro Light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C6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08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08A"/>
    <w:rPr>
      <w:rFonts w:ascii="Arial Rounded MT Pro Light" w:hAnsi="Arial Rounded MT Pr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08A"/>
    <w:rPr>
      <w:rFonts w:ascii="Arial Rounded MT Pro Light" w:hAnsi="Arial Rounded MT Pro Light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5789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A07"/>
    <w:pPr>
      <w:spacing w:before="100" w:beforeAutospacing="1" w:after="100" w:afterAutospacing="1"/>
    </w:pPr>
    <w:rPr>
      <w:rFonts w:ascii="Arial Rounded MT Pro Light" w:hAnsi="Arial Rounded MT Pro Light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86348"/>
    <w:pPr>
      <w:keepNext/>
      <w:keepLines/>
      <w:outlineLvl w:val="0"/>
    </w:pPr>
    <w:rPr>
      <w:rFonts w:eastAsiaTheme="majorEastAsia" w:cstheme="majorBidi"/>
      <w:b/>
      <w:bCs/>
      <w:color w:val="2CB34A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F0388"/>
    <w:pPr>
      <w:keepNext/>
      <w:keepLines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B230C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0CF"/>
  </w:style>
  <w:style w:type="paragraph" w:styleId="Footer">
    <w:name w:val="footer"/>
    <w:basedOn w:val="Normal"/>
    <w:link w:val="Foot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0CF"/>
  </w:style>
  <w:style w:type="character" w:styleId="Hyperlink">
    <w:name w:val="Hyperlink"/>
    <w:basedOn w:val="DefaultParagraphFont"/>
    <w:uiPriority w:val="99"/>
    <w:unhideWhenUsed/>
    <w:rsid w:val="00CC348A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C348A"/>
  </w:style>
  <w:style w:type="paragraph" w:styleId="BalloonText">
    <w:name w:val="Balloon Text"/>
    <w:basedOn w:val="Normal"/>
    <w:link w:val="BalloonTextChar"/>
    <w:uiPriority w:val="99"/>
    <w:semiHidden/>
    <w:unhideWhenUsed/>
    <w:rsid w:val="00D9084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848"/>
    <w:rPr>
      <w:rFonts w:ascii="Lucida Grande" w:hAnsi="Lucida Grande" w:cs="Lucida Grande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464D2F"/>
    <w:rPr>
      <w:rFonts w:ascii="Courier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64D2F"/>
    <w:rPr>
      <w:rFonts w:ascii="Courier" w:hAnsi="Courier"/>
      <w:sz w:val="21"/>
      <w:szCs w:val="21"/>
    </w:rPr>
  </w:style>
  <w:style w:type="paragraph" w:customStyle="1" w:styleId="Pa2">
    <w:name w:val="Pa2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character" w:customStyle="1" w:styleId="A2">
    <w:name w:val="A2"/>
    <w:uiPriority w:val="99"/>
    <w:rsid w:val="00501D81"/>
    <w:rPr>
      <w:rFonts w:cs="Arial Rounded MT Std Light"/>
      <w:color w:val="000000"/>
      <w:sz w:val="16"/>
      <w:szCs w:val="16"/>
    </w:rPr>
  </w:style>
  <w:style w:type="paragraph" w:customStyle="1" w:styleId="Pa1">
    <w:name w:val="Pa1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1D81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1D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1D81"/>
    <w:rPr>
      <w:vertAlign w:val="superscript"/>
    </w:rPr>
  </w:style>
  <w:style w:type="paragraph" w:customStyle="1" w:styleId="Pa5">
    <w:name w:val="Pa5"/>
    <w:basedOn w:val="Normal"/>
    <w:next w:val="Normal"/>
    <w:uiPriority w:val="99"/>
    <w:rsid w:val="002D65CB"/>
    <w:pPr>
      <w:autoSpaceDE w:val="0"/>
      <w:autoSpaceDN w:val="0"/>
      <w:adjustRightInd w:val="0"/>
      <w:spacing w:line="241" w:lineRule="atLeast"/>
    </w:pPr>
    <w:rPr>
      <w:rFonts w:ascii="Arial Rounded MT Std" w:hAnsi="Arial Rounded MT Std"/>
      <w:lang w:val="pl-PL"/>
    </w:rPr>
  </w:style>
  <w:style w:type="table" w:styleId="TableGrid">
    <w:name w:val="Table Grid"/>
    <w:basedOn w:val="TableNormal"/>
    <w:uiPriority w:val="59"/>
    <w:rsid w:val="00597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510C3"/>
    <w:rPr>
      <w:color w:val="808080"/>
    </w:rPr>
  </w:style>
  <w:style w:type="paragraph" w:styleId="ListParagraph">
    <w:name w:val="List Paragraph"/>
    <w:basedOn w:val="Normal"/>
    <w:uiPriority w:val="34"/>
    <w:qFormat/>
    <w:rsid w:val="005C45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86348"/>
    <w:rPr>
      <w:rFonts w:ascii="Arial Rounded MT Pro Light" w:eastAsiaTheme="majorEastAsia" w:hAnsi="Arial Rounded MT Pro Light" w:cstheme="majorBidi"/>
      <w:b/>
      <w:bCs/>
      <w:color w:val="2CB34A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F0388"/>
    <w:rPr>
      <w:rFonts w:ascii="Arial Rounded MT Pro Light" w:eastAsiaTheme="majorEastAsia" w:hAnsi="Arial Rounded MT Pro Light" w:cstheme="majorBidi"/>
      <w:b/>
      <w:bCs/>
      <w:color w:val="000000" w:themeColor="text1"/>
      <w:szCs w:val="26"/>
    </w:rPr>
  </w:style>
  <w:style w:type="paragraph" w:styleId="NoSpacing">
    <w:name w:val="No Spacing"/>
    <w:uiPriority w:val="1"/>
    <w:qFormat/>
    <w:rsid w:val="00D47B2E"/>
    <w:pPr>
      <w:spacing w:beforeAutospacing="1" w:afterAutospacing="1"/>
    </w:pPr>
    <w:rPr>
      <w:rFonts w:ascii="Arial Rounded MT Pro Light" w:hAnsi="Arial Rounded MT Pro Light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C6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08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08A"/>
    <w:rPr>
      <w:rFonts w:ascii="Arial Rounded MT Pro Light" w:hAnsi="Arial Rounded MT Pr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08A"/>
    <w:rPr>
      <w:rFonts w:ascii="Arial Rounded MT Pro Light" w:hAnsi="Arial Rounded MT Pro Light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5789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554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hyperlink" Target="https://plus.google.com/+schneiderelectric/posts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hyperlink" Target="https://twitter.com/SchneiderElec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hyperlink" Target="https://www.linkedin.com/company/schneider-electric" TargetMode="External"/><Relationship Id="rId20" Type="http://schemas.openxmlformats.org/officeDocument/2006/relationships/hyperlink" Target="https://www.youtube.com/user/SchneiderCorporate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tv.schneider-electric.com/site/schneiderTV/index.cfm?video=15aXVtdDriWq9bWNul594OvchdzAiPhW#ooid=15aXVtdDriWq9bWNul594OvchdzAiPhW" TargetMode="External"/><Relationship Id="rId24" Type="http://schemas.openxmlformats.org/officeDocument/2006/relationships/hyperlink" Target="http://blog.schneider-electric.com/" TargetMode="External"/><Relationship Id="rId32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image" Target="media/image6.jpeg"/><Relationship Id="rId28" Type="http://schemas.openxmlformats.org/officeDocument/2006/relationships/footer" Target="footer1.xml"/><Relationship Id="rId10" Type="http://schemas.openxmlformats.org/officeDocument/2006/relationships/hyperlink" Target="http://www.schneider-electric.rs/sr/" TargetMode="External"/><Relationship Id="rId19" Type="http://schemas.openxmlformats.org/officeDocument/2006/relationships/image" Target="media/image4.pn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docs.google.com/forms/d/e/1FAIpQLSc2OjrF8zcv6jzUMbKSgXERhjD2OvzT_BKp6oU4g1wYqxor2w/viewform" TargetMode="External"/><Relationship Id="rId14" Type="http://schemas.openxmlformats.org/officeDocument/2006/relationships/hyperlink" Target="https://www.facebook.com/SchneiderElectric?brandloc=DISABLE" TargetMode="External"/><Relationship Id="rId22" Type="http://schemas.openxmlformats.org/officeDocument/2006/relationships/hyperlink" Target="http://tv.schneider-electric.com/site/schneidertv/index.cfm" TargetMode="External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1DA2AA-5338-49E1-A347-3B734F4BB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123qweRT</Company>
  <LinksUpToDate>false</LinksUpToDate>
  <CharactersWithSpaces>2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Muszalska</dc:creator>
  <cp:lastModifiedBy>Nevena</cp:lastModifiedBy>
  <cp:revision>5</cp:revision>
  <dcterms:created xsi:type="dcterms:W3CDTF">2018-11-01T08:28:00Z</dcterms:created>
  <dcterms:modified xsi:type="dcterms:W3CDTF">2018-11-01T12:26:00Z</dcterms:modified>
</cp:coreProperties>
</file>